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0210EC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434FE6E8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6B5A1C75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7B02ADF6" w14:textId="6F52312F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1E6B2D">
        <w:rPr>
          <w:rFonts w:eastAsia="Calibri"/>
          <w:sz w:val="40"/>
          <w:szCs w:val="28"/>
        </w:rPr>
        <w:t>3</w:t>
      </w:r>
    </w:p>
    <w:p w14:paraId="30D8A124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01AAB5C7" w14:textId="72E653F1" w:rsidR="00B66FB9" w:rsidRPr="00361235" w:rsidRDefault="001E6B2D" w:rsidP="00B66FB9">
      <w:pPr>
        <w:pStyle w:val="Title"/>
      </w:pPr>
      <w:r>
        <w:t>Linear Combination and Spans</w:t>
      </w:r>
    </w:p>
    <w:p w14:paraId="0D0C42A7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2A65AC5B" w14:textId="77777777" w:rsidR="00B66FB9" w:rsidRPr="00EA55B5" w:rsidRDefault="00B66FB9" w:rsidP="00B66FB9">
      <w:pPr>
        <w:contextualSpacing/>
        <w:rPr>
          <w:szCs w:val="32"/>
        </w:rPr>
      </w:pPr>
    </w:p>
    <w:p w14:paraId="1991E58F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388336FE" w14:textId="77777777" w:rsidTr="0039622E">
        <w:tc>
          <w:tcPr>
            <w:tcW w:w="4508" w:type="dxa"/>
          </w:tcPr>
          <w:p w14:paraId="0D20669F" w14:textId="77777777" w:rsidR="00B66FB9" w:rsidRPr="00EA55B5" w:rsidRDefault="00B66FB9" w:rsidP="0039622E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2F0D9E6B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44F6EC92" w14:textId="77777777" w:rsidTr="0039622E">
        <w:tc>
          <w:tcPr>
            <w:tcW w:w="4508" w:type="dxa"/>
          </w:tcPr>
          <w:p w14:paraId="1CE16E61" w14:textId="2EA52B00" w:rsidR="00B66FB9" w:rsidRPr="00EA55B5" w:rsidRDefault="00CA54F8" w:rsidP="0039622E">
            <w:pPr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Surio</w:t>
            </w:r>
            <w:r w:rsidR="00B66FB9" w:rsidRPr="00EA55B5">
              <w:rPr>
                <w:rFonts w:eastAsia="Calibri"/>
              </w:rPr>
              <w:t xml:space="preserve">, </w:t>
            </w:r>
            <w:r>
              <w:rPr>
                <w:rFonts w:eastAsia="Calibri"/>
              </w:rPr>
              <w:t>Rovil Jr.,</w:t>
            </w:r>
            <w:r w:rsidR="00B66FB9" w:rsidRPr="00EA55B5">
              <w:rPr>
                <w:rFonts w:eastAsia="Calibri"/>
              </w:rPr>
              <w:t xml:space="preserve"> M.</w:t>
            </w:r>
          </w:p>
          <w:p w14:paraId="15E0F606" w14:textId="77777777" w:rsidR="00B66FB9" w:rsidRPr="00EA55B5" w:rsidRDefault="00B66FB9" w:rsidP="00CA54F8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724B11CD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4FDE63B2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21A38885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19B91C87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6D882216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1A9084EE" w14:textId="58CF07BF" w:rsidR="00B66FB9" w:rsidRPr="00606305" w:rsidRDefault="00CA54F8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October</w:t>
      </w:r>
      <w:r w:rsidR="00B66FB9" w:rsidRPr="00606305">
        <w:rPr>
          <w:rFonts w:eastAsia="Calibri"/>
        </w:rPr>
        <w:t xml:space="preserve">, </w:t>
      </w:r>
      <w:r w:rsidR="00370DC7">
        <w:rPr>
          <w:rFonts w:eastAsia="Calibri"/>
        </w:rPr>
        <w:t>2</w:t>
      </w:r>
      <w:r w:rsidR="002033C0">
        <w:rPr>
          <w:rFonts w:eastAsia="Calibri"/>
        </w:rPr>
        <w:t>3</w:t>
      </w:r>
      <w:r w:rsidR="00B66FB9" w:rsidRPr="00606305">
        <w:rPr>
          <w:rFonts w:eastAsia="Calibri"/>
        </w:rPr>
        <w:t xml:space="preserve">, </w:t>
      </w:r>
      <w:r w:rsidR="00370DC7">
        <w:rPr>
          <w:rFonts w:eastAsia="Calibri"/>
        </w:rPr>
        <w:t>2020</w:t>
      </w:r>
    </w:p>
    <w:p w14:paraId="35485755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334B2C8D" w14:textId="77777777" w:rsidR="00B66FB9" w:rsidRDefault="00B66FB9" w:rsidP="00B66FB9">
      <w:pPr>
        <w:pStyle w:val="Heading1"/>
      </w:pPr>
      <w:r>
        <w:lastRenderedPageBreak/>
        <w:t>Objectives</w:t>
      </w:r>
    </w:p>
    <w:p w14:paraId="022E6138" w14:textId="4097B6A5" w:rsidR="00771816" w:rsidRDefault="00B66FB9" w:rsidP="001E4603">
      <w:pPr>
        <w:ind w:firstLine="720"/>
        <w:jc w:val="both"/>
      </w:pPr>
      <w:r>
        <w:t xml:space="preserve">This laboratory activity aims to implement the principles and techniques </w:t>
      </w:r>
      <w:r w:rsidR="003B4E28">
        <w:t>of</w:t>
      </w:r>
      <w:r w:rsidR="00771816">
        <w:t xml:space="preserve"> representing </w:t>
      </w:r>
      <w:r w:rsidR="00D7068E">
        <w:t>linear combinations in the 2-dimensional plane. This also aims to visualize spans using vector fields in Python</w:t>
      </w:r>
      <w:r w:rsidR="001E4603">
        <w:t xml:space="preserve"> and to perform vector field operations using scientific programming.</w:t>
      </w:r>
    </w:p>
    <w:p w14:paraId="16E0E3E4" w14:textId="77777777" w:rsidR="00B66FB9" w:rsidRDefault="00B66FB9" w:rsidP="00B66FB9">
      <w:pPr>
        <w:pStyle w:val="Heading1"/>
      </w:pPr>
      <w:r>
        <w:t>Methods</w:t>
      </w:r>
    </w:p>
    <w:p w14:paraId="4C935634" w14:textId="37F08C73" w:rsidR="003B4E28" w:rsidRDefault="008B318E" w:rsidP="0089185E">
      <w:pPr>
        <w:pStyle w:val="ListParagraph"/>
        <w:numPr>
          <w:ilvl w:val="0"/>
          <w:numId w:val="3"/>
        </w:numPr>
        <w:jc w:val="both"/>
      </w:pPr>
      <w:r>
        <w:t>The practices of the</w:t>
      </w:r>
      <w:r w:rsidR="008F22AA">
        <w:t xml:space="preserve"> activity</w:t>
      </w:r>
      <w:r w:rsidR="0036296A">
        <w:t xml:space="preserve"> include c</w:t>
      </w:r>
      <w:r w:rsidR="005E5E5C">
        <w:t xml:space="preserve">ombining linear scaling and </w:t>
      </w:r>
      <w:r w:rsidR="004411D4">
        <w:t xml:space="preserve">the </w:t>
      </w:r>
      <w:r w:rsidR="005E5E5C">
        <w:t>addition of a vector</w:t>
      </w:r>
      <w:r w:rsidR="0089185E">
        <w:t>.</w:t>
      </w:r>
    </w:p>
    <w:p w14:paraId="4B5EE175" w14:textId="69D94667" w:rsidR="003B4E28" w:rsidRDefault="0089185E" w:rsidP="0089185E">
      <w:pPr>
        <w:pStyle w:val="ListParagraph"/>
        <w:numPr>
          <w:ilvl w:val="1"/>
          <w:numId w:val="3"/>
        </w:numPr>
        <w:jc w:val="both"/>
      </w:pPr>
      <w:r>
        <w:t xml:space="preserve">The activity teaches and implies the techniques of </w:t>
      </w:r>
      <w:r w:rsidR="00696BE2">
        <w:t>representing linear combinations in the 2-dimensional plane</w:t>
      </w:r>
      <w:r w:rsidR="00563A89">
        <w:t xml:space="preserve"> and visualizing spans using vector fields in python.</w:t>
      </w:r>
      <w:r w:rsidR="0020441B">
        <w:t xml:space="preserve"> </w:t>
      </w:r>
      <w:r w:rsidR="00B746C4">
        <w:t xml:space="preserve">Some functions were used such as </w:t>
      </w:r>
      <w:proofErr w:type="spellStart"/>
      <w:r w:rsidR="00DD542F">
        <w:t>np.</w:t>
      </w:r>
      <w:r w:rsidR="00E403C4">
        <w:t>arange</w:t>
      </w:r>
      <w:proofErr w:type="spellEnd"/>
      <w:r w:rsidR="008B6EDC">
        <w:t>() function</w:t>
      </w:r>
      <w:r w:rsidR="00E403C4">
        <w:t xml:space="preserve"> that </w:t>
      </w:r>
      <w:r w:rsidR="008B6EDC">
        <w:t>r</w:t>
      </w:r>
      <w:r w:rsidR="00E403C4">
        <w:t>eturn</w:t>
      </w:r>
      <w:r w:rsidR="008B6EDC">
        <w:t>s</w:t>
      </w:r>
      <w:r w:rsidR="00E403C4">
        <w:t xml:space="preserve"> evenly spaced values within a given interval [1]</w:t>
      </w:r>
      <w:r w:rsidR="002E6C75">
        <w:t xml:space="preserve">, </w:t>
      </w:r>
      <w:proofErr w:type="spellStart"/>
      <w:r w:rsidR="002E6C75">
        <w:t>plt.scatter</w:t>
      </w:r>
      <w:proofErr w:type="spellEnd"/>
      <w:r w:rsidR="002E6C75">
        <w:t>()</w:t>
      </w:r>
      <w:r w:rsidR="00F94EDB">
        <w:t xml:space="preserve"> function</w:t>
      </w:r>
      <w:r w:rsidR="002E6C75">
        <w:t xml:space="preserve"> that</w:t>
      </w:r>
      <w:r w:rsidR="00777647">
        <w:t xml:space="preserve"> makes the</w:t>
      </w:r>
      <w:r w:rsidR="00211D69">
        <w:t xml:space="preserve"> plot</w:t>
      </w:r>
      <w:r w:rsidR="00777647">
        <w:t>ting of the</w:t>
      </w:r>
      <w:r w:rsidR="00614614">
        <w:t xml:space="preserve"> x and y components of a vector into a plane</w:t>
      </w:r>
      <w:r w:rsidR="00777647">
        <w:t xml:space="preserve"> faster</w:t>
      </w:r>
      <w:r w:rsidR="00614614">
        <w:t xml:space="preserve"> [2]</w:t>
      </w:r>
      <w:r w:rsidR="003C33EE">
        <w:t xml:space="preserve">, </w:t>
      </w:r>
      <w:proofErr w:type="spellStart"/>
      <w:r w:rsidR="003C33EE">
        <w:t>plt.axhline</w:t>
      </w:r>
      <w:proofErr w:type="spellEnd"/>
      <w:r w:rsidR="00EC5A2A">
        <w:t xml:space="preserve">() and </w:t>
      </w:r>
      <w:proofErr w:type="spellStart"/>
      <w:r w:rsidR="00EC5A2A">
        <w:t>plt.axvline</w:t>
      </w:r>
      <w:proofErr w:type="spellEnd"/>
      <w:r w:rsidR="00EC5A2A">
        <w:t>()</w:t>
      </w:r>
      <w:r w:rsidR="00F94EDB">
        <w:t xml:space="preserve"> functions</w:t>
      </w:r>
      <w:r w:rsidR="00EC5A2A">
        <w:t xml:space="preserve"> that </w:t>
      </w:r>
      <w:r w:rsidR="000E544D">
        <w:t xml:space="preserve">adds a </w:t>
      </w:r>
      <w:r w:rsidR="0001657B">
        <w:t xml:space="preserve">horizontal and vertical line across the axes [3][4], </w:t>
      </w:r>
      <w:proofErr w:type="spellStart"/>
      <w:r w:rsidR="00F94EDB">
        <w:t>np.meshgrid</w:t>
      </w:r>
      <w:proofErr w:type="spellEnd"/>
      <w:r w:rsidR="00F94EDB">
        <w:t xml:space="preserve">() </w:t>
      </w:r>
      <w:r w:rsidR="00742EAB">
        <w:t>function</w:t>
      </w:r>
      <w:r w:rsidR="001C227E">
        <w:t xml:space="preserve"> that return</w:t>
      </w:r>
      <w:r w:rsidR="001977C7">
        <w:t>s</w:t>
      </w:r>
      <w:r w:rsidR="001C227E">
        <w:t xml:space="preserve"> coordinate matrices from coordinate vectors</w:t>
      </w:r>
      <w:r w:rsidR="001977C7">
        <w:t xml:space="preserve"> [5]</w:t>
      </w:r>
      <w:r w:rsidR="001C227E">
        <w:t>.</w:t>
      </w:r>
    </w:p>
    <w:p w14:paraId="29E2E394" w14:textId="601BBA9D" w:rsidR="00283E7C" w:rsidRDefault="00563A89" w:rsidP="00283E7C">
      <w:pPr>
        <w:pStyle w:val="ListParagraph"/>
        <w:numPr>
          <w:ilvl w:val="0"/>
          <w:numId w:val="3"/>
        </w:numPr>
        <w:jc w:val="both"/>
      </w:pPr>
      <w:r>
        <w:t xml:space="preserve">The deliverables of the activity </w:t>
      </w:r>
      <w:r w:rsidR="00FA56D4">
        <w:t xml:space="preserve">are to provide a </w:t>
      </w:r>
      <w:r w:rsidR="001961A6">
        <w:t>linear equation and vector form of the linear combination.</w:t>
      </w:r>
      <w:r w:rsidR="00E01F78">
        <w:t xml:space="preserve"> </w:t>
      </w:r>
    </w:p>
    <w:p w14:paraId="6C04B980" w14:textId="335798E9" w:rsidR="009B63A6" w:rsidRDefault="00890B09" w:rsidP="009B63A6">
      <w:pPr>
        <w:pStyle w:val="ListParagraph"/>
        <w:numPr>
          <w:ilvl w:val="1"/>
          <w:numId w:val="3"/>
        </w:numPr>
        <w:jc w:val="both"/>
      </w:pPr>
      <w:r>
        <w:t xml:space="preserve">It was achieved by </w:t>
      </w:r>
      <w:r w:rsidR="006E3581">
        <w:t xml:space="preserve">providing </w:t>
      </w:r>
      <w:r w:rsidR="00230D1D">
        <w:t xml:space="preserve">random </w:t>
      </w:r>
      <w:r w:rsidR="006E3581">
        <w:t>values to be used in the equation</w:t>
      </w:r>
      <w:r w:rsidR="00A308D4">
        <w:t>s</w:t>
      </w:r>
      <w:r w:rsidR="00E02501">
        <w:t xml:space="preserve"> and the vector form of </w:t>
      </w:r>
      <w:r w:rsidR="00230D1D">
        <w:t xml:space="preserve">the </w:t>
      </w:r>
      <w:r w:rsidR="00E02501">
        <w:t>linear combination</w:t>
      </w:r>
      <w:r w:rsidR="00230D1D">
        <w:t>.</w:t>
      </w:r>
      <w:r w:rsidR="00393B97">
        <w:t xml:space="preserve"> The linear equations </w:t>
      </w:r>
      <w:r w:rsidR="006D3CF1">
        <w:t>used</w:t>
      </w:r>
      <w:r w:rsidR="00B06BA1">
        <w:t xml:space="preserve"> in </w:t>
      </w:r>
      <w:r w:rsidR="00393B97">
        <w:t xml:space="preserve">activity 1 a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 c2x + c5y </m:t>
        </m:r>
      </m:oMath>
      <w:r w:rsidR="00393B97">
        <w:t xml:space="preserve"> </w:t>
      </w:r>
      <w:r w:rsidR="00B06BA1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5x 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4y </m:t>
        </m:r>
      </m:oMath>
      <w:r w:rsidR="00B06BA1">
        <w:t xml:space="preserve"> , and</w:t>
      </w:r>
      <w:r w:rsidR="00CA1092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10x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14y</m:t>
        </m:r>
      </m:oMath>
      <w:r w:rsidR="00235FC7">
        <w:t xml:space="preserve"> .</w:t>
      </w:r>
      <w:r w:rsidR="001B5F6B">
        <w:t xml:space="preserve"> </w:t>
      </w:r>
      <w:r w:rsidR="00DE20B1">
        <w:t xml:space="preserve">The vector form of the linear combination used </w:t>
      </w:r>
      <w:r w:rsidR="004563DE">
        <w:t>is</w:t>
      </w:r>
      <w:r w:rsidR="00711F42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c⋅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  <m:r>
          <w:rPr>
            <w:rFonts w:ascii="Cambria Math" w:hAnsi="Cambria Math"/>
          </w:rPr>
          <m:t>,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⋅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</m:m>
          </m:e>
        </m:d>
        <m:r>
          <w:rPr>
            <w:rFonts w:ascii="Cambria Math" w:hAnsi="Cambria Math"/>
          </w:rPr>
          <m:t> ,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⋅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0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</w:rPr>
                    <m:t>14</m:t>
                  </m:r>
                </m:e>
              </m:mr>
            </m:m>
          </m:e>
        </m:d>
      </m:oMath>
      <w:r w:rsidR="00711F42">
        <w:t>.</w:t>
      </w:r>
      <w:r w:rsidR="001D1568">
        <w:t xml:space="preserve"> For activity 2, </w:t>
      </w:r>
      <w:r w:rsidR="00DC3F4E">
        <w:t xml:space="preserve">the linear equations for 3 unique </w:t>
      </w:r>
      <w:r w:rsidR="003364FB">
        <w:t xml:space="preserve">spans a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11x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5y and Y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2x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12y</m:t>
        </m:r>
      </m:oMath>
      <w:r w:rsidR="009F0833">
        <w:t xml:space="preserve"> for first unique span and its</w:t>
      </w:r>
      <w:r w:rsidR="004C3CF4">
        <w:t xml:space="preserve"> vector form of span is </w:t>
      </w:r>
      <m:oMath>
        <m:r>
          <w:rPr>
            <w:rFonts w:ascii="Cambria Math" w:hAnsi="Cambria Math"/>
          </w:rPr>
          <m:t xml:space="preserve">S =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⋅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1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5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⋅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12</m:t>
                      </m:r>
                    </m:e>
                  </m:mr>
                </m:m>
              </m:e>
            </m:d>
          </m:e>
        </m:d>
      </m:oMath>
      <w:r w:rsidR="002E620B">
        <w:t>. For the second unique span</w:t>
      </w:r>
      <w:r w:rsidR="00A6030E">
        <w:t xml:space="preserve">, the linear equations a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4x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9y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7x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1y</m:t>
        </m:r>
      </m:oMath>
      <w:r w:rsidR="00525086">
        <w:t xml:space="preserve"> and its vector form of span is</w:t>
      </w:r>
      <w:r w:rsidR="00A3167E">
        <w:t xml:space="preserve"> </w:t>
      </w:r>
      <m:oMath>
        <m:r>
          <w:rPr>
            <w:rFonts w:ascii="Cambria Math" w:hAnsi="Cambria Math"/>
          </w:rPr>
          <m:t xml:space="preserve">S =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⋅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9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⋅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7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mr>
                </m:m>
              </m:e>
            </m:d>
          </m:e>
        </m:d>
      </m:oMath>
      <w:r w:rsidR="00F964AC">
        <w:t xml:space="preserve">. Lastly, </w:t>
      </w:r>
      <w:r w:rsidR="00F1544E">
        <w:t>the linear equations are</w:t>
      </w:r>
      <w:r w:rsidR="00A46CD9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8x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8y 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2x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2y</m:t>
        </m:r>
      </m:oMath>
      <w:r w:rsidR="009060B4">
        <w:t xml:space="preserve"> and its vector form of span is </w:t>
      </w:r>
      <m:oMath>
        <m:r>
          <w:rPr>
            <w:rFonts w:ascii="Cambria Math" w:hAnsi="Cambria Math"/>
          </w:rPr>
          <m:t xml:space="preserve">S =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⋅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8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8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⋅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="00A04F99">
        <w:t>.</w:t>
      </w:r>
    </w:p>
    <w:p w14:paraId="11A7A63A" w14:textId="43BD2942" w:rsidR="005C63E6" w:rsidRDefault="00DC4197" w:rsidP="004F49DA">
      <w:pPr>
        <w:jc w:val="center"/>
      </w:pPr>
      <w:r>
        <w:rPr>
          <w:noProof/>
        </w:rPr>
        <w:lastRenderedPageBreak/>
        <w:drawing>
          <wp:inline distT="0" distB="0" distL="0" distR="0" wp14:anchorId="4AE4B386" wp14:editId="633AED9C">
            <wp:extent cx="1627632" cy="7202424"/>
            <wp:effectExtent l="0" t="0" r="0" b="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7632" cy="720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F2A85" w14:textId="5A4CEFAA" w:rsidR="004F49DA" w:rsidRDefault="004F49DA" w:rsidP="004F49DA">
      <w:pPr>
        <w:pStyle w:val="Caption"/>
        <w:jc w:val="center"/>
      </w:pPr>
      <w:r>
        <w:t xml:space="preserve">Figure </w:t>
      </w:r>
      <w:r w:rsidR="009F1B53">
        <w:fldChar w:fldCharType="begin"/>
      </w:r>
      <w:r w:rsidR="009F1B53">
        <w:instrText xml:space="preserve"> SEQ Figure \* ARABIC </w:instrText>
      </w:r>
      <w:r w:rsidR="009F1B53">
        <w:fldChar w:fldCharType="separate"/>
      </w:r>
      <w:r w:rsidR="003B4D22">
        <w:rPr>
          <w:noProof/>
        </w:rPr>
        <w:t>1</w:t>
      </w:r>
      <w:r w:rsidR="009F1B53">
        <w:rPr>
          <w:noProof/>
        </w:rPr>
        <w:fldChar w:fldCharType="end"/>
      </w:r>
      <w:r>
        <w:t xml:space="preserve"> </w:t>
      </w:r>
      <w:r w:rsidR="000050ED">
        <w:t>Activity</w:t>
      </w:r>
      <w:r>
        <w:t xml:space="preserve"> 1</w:t>
      </w:r>
      <w:r w:rsidR="0019339B">
        <w:t xml:space="preserve"> flowchart</w:t>
      </w:r>
    </w:p>
    <w:p w14:paraId="643BF687" w14:textId="24244AC9" w:rsidR="00DC019F" w:rsidRPr="00DC019F" w:rsidRDefault="00DC019F" w:rsidP="0024709D">
      <w:pPr>
        <w:ind w:firstLine="720"/>
        <w:jc w:val="both"/>
      </w:pPr>
      <w:r>
        <w:t>Figure 1 shows the flow</w:t>
      </w:r>
      <w:r w:rsidR="008C3DC8">
        <w:t xml:space="preserve">chart of the code created for activity </w:t>
      </w:r>
      <w:r w:rsidR="005A5F17">
        <w:t>1</w:t>
      </w:r>
      <w:r w:rsidR="008C3DC8">
        <w:t>.</w:t>
      </w:r>
    </w:p>
    <w:p w14:paraId="10F59AC5" w14:textId="317E66DF" w:rsidR="004F49DA" w:rsidRDefault="00D02203" w:rsidP="004F49DA">
      <w:pPr>
        <w:jc w:val="center"/>
      </w:pPr>
      <w:r>
        <w:rPr>
          <w:noProof/>
        </w:rPr>
        <w:lastRenderedPageBreak/>
        <w:drawing>
          <wp:inline distT="0" distB="0" distL="0" distR="0" wp14:anchorId="593D48A9" wp14:editId="37D2358D">
            <wp:extent cx="3834384" cy="7559040"/>
            <wp:effectExtent l="0" t="0" r="0" b="3810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4384" cy="755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D6230" w14:textId="3B276231" w:rsidR="00092EA6" w:rsidRDefault="00092EA6" w:rsidP="00092EA6">
      <w:pPr>
        <w:pStyle w:val="Caption"/>
        <w:jc w:val="center"/>
      </w:pPr>
      <w:r>
        <w:t>Figure 2 Activity 2 flowchart</w:t>
      </w:r>
    </w:p>
    <w:p w14:paraId="10F6678F" w14:textId="51EBBCA8" w:rsidR="005A5F17" w:rsidRPr="00DC019F" w:rsidRDefault="005A5F17" w:rsidP="005A5F17">
      <w:pPr>
        <w:ind w:firstLine="720"/>
        <w:jc w:val="both"/>
      </w:pPr>
      <w:r>
        <w:t>Figure 2 shows the flowchart of the code created for activity 2.</w:t>
      </w:r>
    </w:p>
    <w:p w14:paraId="70EEB72F" w14:textId="77777777" w:rsidR="005A5F17" w:rsidRPr="005A5F17" w:rsidRDefault="005A5F17" w:rsidP="005A5F17"/>
    <w:p w14:paraId="46A946A3" w14:textId="77777777" w:rsidR="005C63E6" w:rsidRDefault="005C63E6" w:rsidP="005C63E6">
      <w:pPr>
        <w:jc w:val="both"/>
      </w:pPr>
    </w:p>
    <w:p w14:paraId="5C396DCE" w14:textId="77777777" w:rsidR="00B66FB9" w:rsidRDefault="00B66FB9" w:rsidP="00B66FB9">
      <w:pPr>
        <w:pStyle w:val="Heading1"/>
      </w:pPr>
      <w:r>
        <w:lastRenderedPageBreak/>
        <w:t>Results</w:t>
      </w:r>
    </w:p>
    <w:p w14:paraId="1A04BEB8" w14:textId="6BE115D9" w:rsidR="00B66FB9" w:rsidRDefault="007C285C" w:rsidP="00B66FB9">
      <w:pPr>
        <w:ind w:firstLine="720"/>
        <w:jc w:val="both"/>
      </w:pPr>
      <w:r>
        <w:t xml:space="preserve">The result of the </w:t>
      </w:r>
      <w:r w:rsidR="009F3256">
        <w:t xml:space="preserve">two activities done by implementing the principles and techniques of representing combinations in the </w:t>
      </w:r>
      <w:r w:rsidR="00115699">
        <w:t>2-dimensional plane and visualizing spans using vector fields</w:t>
      </w:r>
      <w:r w:rsidR="00E4648C">
        <w:t xml:space="preserve"> by performing operations using scientific programming was presented in this section.</w:t>
      </w:r>
    </w:p>
    <w:p w14:paraId="6B876D47" w14:textId="19CE9E3D" w:rsidR="00974AEA" w:rsidRDefault="00AF776D" w:rsidP="00B66FB9">
      <w:pPr>
        <w:keepNext/>
        <w:jc w:val="center"/>
      </w:pPr>
      <w:r w:rsidRPr="00AF776D">
        <w:rPr>
          <w:noProof/>
        </w:rPr>
        <w:drawing>
          <wp:inline distT="0" distB="0" distL="0" distR="0" wp14:anchorId="26995371" wp14:editId="6322E240">
            <wp:extent cx="5201376" cy="4734586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473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826BE" w14:textId="7E83F37F" w:rsidR="00974AEA" w:rsidRDefault="00974AEA" w:rsidP="00974AEA">
      <w:pPr>
        <w:pStyle w:val="Caption"/>
        <w:jc w:val="center"/>
      </w:pPr>
      <w:r>
        <w:t>Figure 3 A</w:t>
      </w:r>
      <w:r w:rsidR="00AF1D52">
        <w:t>ctivity 1 code</w:t>
      </w:r>
      <w:r>
        <w:t xml:space="preserve"> </w:t>
      </w:r>
    </w:p>
    <w:p w14:paraId="27213CC2" w14:textId="3F55E4E1" w:rsidR="00AF1D52" w:rsidRDefault="00AF1D52" w:rsidP="00AF1D52">
      <w:pPr>
        <w:jc w:val="both"/>
      </w:pPr>
      <w:r>
        <w:tab/>
        <w:t xml:space="preserve">Figure 3 </w:t>
      </w:r>
      <w:r w:rsidR="00126D84">
        <w:t xml:space="preserve">shows the code of block created to </w:t>
      </w:r>
      <w:r w:rsidR="00B22E4E">
        <w:t>show the linear combination visualization</w:t>
      </w:r>
      <w:r w:rsidR="001A793F">
        <w:t>.</w:t>
      </w:r>
      <w:r w:rsidR="006B0977">
        <w:t xml:space="preserve"> It was achieved </w:t>
      </w:r>
      <w:r w:rsidR="001A793F">
        <w:t>by</w:t>
      </w:r>
      <w:r w:rsidR="00694AC0">
        <w:t xml:space="preserve"> first</w:t>
      </w:r>
      <w:r w:rsidR="001A793F">
        <w:t xml:space="preserve"> creating </w:t>
      </w:r>
      <w:r w:rsidR="006868A0">
        <w:t>3 different</w:t>
      </w:r>
      <w:r w:rsidR="001A793F">
        <w:t xml:space="preserve"> array</w:t>
      </w:r>
      <w:r w:rsidR="006868A0">
        <w:t>s</w:t>
      </w:r>
      <w:r w:rsidR="001A793F">
        <w:t xml:space="preserve"> of vectors</w:t>
      </w:r>
      <w:r w:rsidR="00E11183">
        <w:t xml:space="preserve"> and </w:t>
      </w:r>
      <w:r w:rsidR="006868A0">
        <w:t>arranging 3 differe</w:t>
      </w:r>
      <w:r w:rsidR="006B0977">
        <w:t>nt</w:t>
      </w:r>
      <w:r w:rsidR="006868A0">
        <w:t xml:space="preserve"> scalar values</w:t>
      </w:r>
      <w:r w:rsidR="006B0977">
        <w:t xml:space="preserve"> </w:t>
      </w:r>
      <w:r w:rsidR="00694AC0">
        <w:t xml:space="preserve">by using the </w:t>
      </w:r>
      <w:proofErr w:type="spellStart"/>
      <w:r w:rsidR="00B62A50">
        <w:t>np.array</w:t>
      </w:r>
      <w:proofErr w:type="spellEnd"/>
      <w:r w:rsidR="00B62A50">
        <w:t xml:space="preserve">() function and </w:t>
      </w:r>
      <w:proofErr w:type="spellStart"/>
      <w:r w:rsidR="00694AC0">
        <w:t>np.arrange</w:t>
      </w:r>
      <w:proofErr w:type="spellEnd"/>
      <w:r w:rsidR="00694AC0">
        <w:t>() function.</w:t>
      </w:r>
      <w:r w:rsidR="00B62A50">
        <w:t xml:space="preserve"> </w:t>
      </w:r>
      <w:r w:rsidR="00996A04">
        <w:t xml:space="preserve">The step used in 3 different scalars </w:t>
      </w:r>
      <w:r w:rsidR="004038E2">
        <w:t xml:space="preserve">is 0.5. </w:t>
      </w:r>
      <w:r w:rsidR="00AF5B95">
        <w:t>The</w:t>
      </w:r>
      <w:r w:rsidR="0017556D">
        <w:t xml:space="preserve"> linear combination in the first </w:t>
      </w:r>
      <w:r w:rsidR="00764A68">
        <w:t xml:space="preserve">vector was </w:t>
      </w:r>
      <w:r w:rsidR="008E488F">
        <w:t>created</w:t>
      </w:r>
      <w:r w:rsidR="00764A68">
        <w:t xml:space="preserve"> </w:t>
      </w:r>
      <w:r w:rsidR="005312AB">
        <w:t xml:space="preserve">using the equation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c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c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  <w:i/>
              </w:rPr>
            </m:ctrlPr>
          </m:e>
        </m:d>
      </m:oMath>
      <w:r w:rsidR="008D2400">
        <w:t xml:space="preserve">. </w:t>
      </w:r>
      <w:r w:rsidR="00F803CF">
        <w:t>The second</w:t>
      </w:r>
      <w:r w:rsidR="008E488F">
        <w:t xml:space="preserve"> linear combination</w:t>
      </w:r>
      <w:r w:rsidR="00357958">
        <w:t xml:space="preserve"> </w:t>
      </w:r>
      <w:r w:rsidR="00F803CF">
        <w:t>was</w:t>
      </w:r>
      <w:r w:rsidR="008E488F">
        <w:t xml:space="preserve"> created</w:t>
      </w:r>
      <w:r w:rsidR="00357958">
        <w:t xml:space="preserve"> by</w:t>
      </w:r>
      <w:r w:rsidR="001710E4">
        <w:t xml:space="preserve"> using the equ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 w:rsidR="002C010F">
        <w:t xml:space="preserve"> and</w:t>
      </w:r>
      <w:r w:rsidR="00234815">
        <w:t xml:space="preserve"> </w:t>
      </w:r>
      <w:r w:rsidR="002C010F">
        <w:t xml:space="preserve">the </w:t>
      </w:r>
      <w:r w:rsidR="00234815">
        <w:t>third</w:t>
      </w:r>
      <w:r w:rsidR="002C010F">
        <w:t xml:space="preserve"> linear combination</w:t>
      </w:r>
      <w:r w:rsidR="0081700B">
        <w:t xml:space="preserve"> was also created by using </w:t>
      </w:r>
      <w:r w:rsidR="002C010F">
        <w:t xml:space="preserve">the </w:t>
      </w:r>
      <w:r w:rsidR="0081700B">
        <w:t xml:space="preserve">equ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 w:rsidR="002C010F">
        <w:t>. Th</w:t>
      </w:r>
      <w:r w:rsidR="00615A1E">
        <w:t>ese linear combinations in 1 vector</w:t>
      </w:r>
      <w:r w:rsidR="002C010F">
        <w:t xml:space="preserve"> w</w:t>
      </w:r>
      <w:r w:rsidR="00615A1E">
        <w:t>ere</w:t>
      </w:r>
      <w:r w:rsidR="002C010F">
        <w:t xml:space="preserve"> plotted into </w:t>
      </w:r>
      <w:r w:rsidR="000914C0">
        <w:t xml:space="preserve">a 2-dimensional plane using the </w:t>
      </w:r>
      <w:proofErr w:type="spellStart"/>
      <w:r w:rsidR="00F32CDD" w:rsidRPr="00F32CDD">
        <w:t>plt.scatter</w:t>
      </w:r>
      <w:proofErr w:type="spellEnd"/>
      <w:r w:rsidR="00F32CDD">
        <w:t>() function.</w:t>
      </w:r>
    </w:p>
    <w:p w14:paraId="5D3A64C0" w14:textId="4AF63102" w:rsidR="005D3047" w:rsidRDefault="005D3047" w:rsidP="005D3047">
      <w:pPr>
        <w:jc w:val="center"/>
      </w:pPr>
      <w:r w:rsidRPr="005D3047">
        <w:rPr>
          <w:noProof/>
        </w:rPr>
        <w:lastRenderedPageBreak/>
        <w:drawing>
          <wp:inline distT="0" distB="0" distL="0" distR="0" wp14:anchorId="55DC04B6" wp14:editId="74AD9D78">
            <wp:extent cx="3839111" cy="2610214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349FB" w14:textId="688A6868" w:rsidR="005D3047" w:rsidRDefault="005D3047" w:rsidP="005D3047">
      <w:pPr>
        <w:pStyle w:val="Caption"/>
        <w:jc w:val="center"/>
      </w:pPr>
      <w:r>
        <w:t>Figure 4</w:t>
      </w:r>
      <w:r w:rsidR="00B249F0">
        <w:t xml:space="preserve"> Output of activity 1</w:t>
      </w:r>
    </w:p>
    <w:p w14:paraId="20D442B6" w14:textId="56DD84D0" w:rsidR="00F92AC8" w:rsidRDefault="00F92AC8" w:rsidP="00F92AC8">
      <w:pPr>
        <w:jc w:val="both"/>
      </w:pPr>
      <w:r>
        <w:tab/>
        <w:t>Figure 4 show</w:t>
      </w:r>
      <w:r w:rsidR="00C702D8">
        <w:t>s</w:t>
      </w:r>
      <w:r>
        <w:t xml:space="preserve"> the output of 3 </w:t>
      </w:r>
      <w:r w:rsidR="00C702D8">
        <w:t xml:space="preserve">linear combinations in 1 vector. Each combination </w:t>
      </w:r>
      <w:r w:rsidR="009C7FF2">
        <w:t>intersects in the origin and make</w:t>
      </w:r>
      <w:r w:rsidR="00070188">
        <w:t>s</w:t>
      </w:r>
      <w:r w:rsidR="009C7FF2">
        <w:t xml:space="preserve"> a line and</w:t>
      </w:r>
      <w:r w:rsidR="00B76567">
        <w:t xml:space="preserve"> it can be observed that they are</w:t>
      </w:r>
      <w:r w:rsidR="009C7FF2">
        <w:t xml:space="preserve"> not linearly dependent </w:t>
      </w:r>
      <w:r w:rsidR="00B76567">
        <w:t>on</w:t>
      </w:r>
      <w:r w:rsidR="009C7FF2">
        <w:t xml:space="preserve"> e</w:t>
      </w:r>
      <w:r w:rsidR="00B76567">
        <w:t>ach other</w:t>
      </w:r>
      <w:r w:rsidR="00070188">
        <w:t>.</w:t>
      </w:r>
    </w:p>
    <w:p w14:paraId="293D4906" w14:textId="5DCB23B2" w:rsidR="00020D64" w:rsidRDefault="00020D64" w:rsidP="00020D64">
      <w:pPr>
        <w:jc w:val="center"/>
      </w:pPr>
      <w:r w:rsidRPr="00020D64">
        <w:rPr>
          <w:noProof/>
        </w:rPr>
        <w:drawing>
          <wp:inline distT="0" distB="0" distL="0" distR="0" wp14:anchorId="6CBADE96" wp14:editId="57FA232A">
            <wp:extent cx="3105583" cy="19243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60EFA" w14:textId="7B2B355C" w:rsidR="00020D64" w:rsidRDefault="00020D64" w:rsidP="00020D64">
      <w:pPr>
        <w:pStyle w:val="Caption"/>
        <w:jc w:val="center"/>
      </w:pPr>
      <w:r>
        <w:t xml:space="preserve">Figure 5 </w:t>
      </w:r>
      <w:r w:rsidR="00EA5633">
        <w:t>Vector</w:t>
      </w:r>
      <w:r w:rsidR="00B67A0A">
        <w:t xml:space="preserve"> </w:t>
      </w:r>
      <w:r w:rsidR="00F80D29">
        <w:t>f</w:t>
      </w:r>
      <w:r w:rsidR="00B67A0A">
        <w:t>orm</w:t>
      </w:r>
      <w:r w:rsidR="00EA5633">
        <w:t xml:space="preserve"> and </w:t>
      </w:r>
      <w:r w:rsidR="00F80D29">
        <w:t>e</w:t>
      </w:r>
      <w:r w:rsidR="00EA5633">
        <w:t>quation</w:t>
      </w:r>
      <w:r w:rsidR="006D7619">
        <w:t>s</w:t>
      </w:r>
    </w:p>
    <w:p w14:paraId="2EF868E8" w14:textId="16840DFF" w:rsidR="00F80D29" w:rsidRDefault="00F80D29" w:rsidP="00F80D29">
      <w:pPr>
        <w:jc w:val="both"/>
      </w:pPr>
      <w:r>
        <w:tab/>
        <w:t xml:space="preserve">Figure 5 shows the </w:t>
      </w:r>
      <w:r w:rsidR="005B0AE6">
        <w:t>2 vectors and the equation</w:t>
      </w:r>
      <w:r w:rsidR="003E677E">
        <w:t>s</w:t>
      </w:r>
      <w:r w:rsidR="005B0AE6">
        <w:t xml:space="preserve"> to be used in </w:t>
      </w:r>
      <w:r w:rsidR="00A62375">
        <w:t>getting the span visualization of the first linear combination of two vectors.</w:t>
      </w:r>
    </w:p>
    <w:p w14:paraId="3DECE328" w14:textId="77777777" w:rsidR="001F2FE8" w:rsidRPr="00F80D29" w:rsidRDefault="001F2FE8" w:rsidP="00F80D29">
      <w:pPr>
        <w:jc w:val="both"/>
      </w:pPr>
    </w:p>
    <w:p w14:paraId="55255747" w14:textId="77777777" w:rsidR="00020D64" w:rsidRDefault="00020D64" w:rsidP="00020D64">
      <w:pPr>
        <w:jc w:val="center"/>
      </w:pPr>
    </w:p>
    <w:p w14:paraId="6BAD5013" w14:textId="77EED28D" w:rsidR="0048389C" w:rsidRDefault="0048389C" w:rsidP="0048389C">
      <w:pPr>
        <w:jc w:val="center"/>
      </w:pPr>
      <w:r w:rsidRPr="0048389C">
        <w:rPr>
          <w:noProof/>
        </w:rPr>
        <w:lastRenderedPageBreak/>
        <w:drawing>
          <wp:inline distT="0" distB="0" distL="0" distR="0" wp14:anchorId="2E47C3EB" wp14:editId="1233CFC9">
            <wp:extent cx="4525006" cy="4458322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30C7E" w14:textId="5B6506BA" w:rsidR="0048389C" w:rsidRDefault="0048389C" w:rsidP="0048389C">
      <w:pPr>
        <w:pStyle w:val="Caption"/>
        <w:jc w:val="center"/>
      </w:pPr>
      <w:r>
        <w:t xml:space="preserve">Figure </w:t>
      </w:r>
      <w:r w:rsidR="00A62375">
        <w:t>6</w:t>
      </w:r>
      <w:r>
        <w:t xml:space="preserve"> Activity 2</w:t>
      </w:r>
      <w:r w:rsidR="00ED5E65">
        <w:t xml:space="preserve"> code</w:t>
      </w:r>
      <w:r w:rsidR="002475E0">
        <w:t xml:space="preserve"> 1</w:t>
      </w:r>
    </w:p>
    <w:p w14:paraId="59C8C319" w14:textId="7A672912" w:rsidR="00ED5E65" w:rsidRDefault="00ED5E65" w:rsidP="000C7BD0">
      <w:pPr>
        <w:jc w:val="both"/>
      </w:pPr>
      <w:r>
        <w:tab/>
        <w:t xml:space="preserve">Figure </w:t>
      </w:r>
      <w:r w:rsidR="00A62375">
        <w:t>6</w:t>
      </w:r>
      <w:r>
        <w:t xml:space="preserve"> shows the co</w:t>
      </w:r>
      <w:r w:rsidR="00AD404F">
        <w:t>de of block created</w:t>
      </w:r>
      <w:r w:rsidR="0043338E">
        <w:t xml:space="preserve"> </w:t>
      </w:r>
      <w:r w:rsidR="00AD404F">
        <w:t>to</w:t>
      </w:r>
      <w:r w:rsidR="00BA7848">
        <w:t xml:space="preserve"> present</w:t>
      </w:r>
      <w:r w:rsidR="00116A1C">
        <w:t xml:space="preserve"> the</w:t>
      </w:r>
      <w:r w:rsidR="001B2F7D">
        <w:t xml:space="preserve"> span of the</w:t>
      </w:r>
      <w:r w:rsidR="004362A6">
        <w:t xml:space="preserve"> first</w:t>
      </w:r>
      <w:r w:rsidR="00116A1C">
        <w:t xml:space="preserve"> </w:t>
      </w:r>
      <w:r w:rsidR="00BA7848">
        <w:t xml:space="preserve">linear combination </w:t>
      </w:r>
      <w:r w:rsidR="00802B2F">
        <w:t>of two vectors.</w:t>
      </w:r>
      <w:r w:rsidR="004A7685">
        <w:t xml:space="preserve"> Two arrays of the vectors were created and the creation of scalar values w</w:t>
      </w:r>
      <w:r w:rsidR="0051441F">
        <w:t xml:space="preserve">as done using the </w:t>
      </w:r>
      <w:proofErr w:type="spellStart"/>
      <w:r w:rsidR="0051441F">
        <w:t>np.arrange</w:t>
      </w:r>
      <w:proofErr w:type="spellEnd"/>
      <w:r w:rsidR="0051441F">
        <w:t xml:space="preserve">() function and this time with the </w:t>
      </w:r>
      <w:proofErr w:type="spellStart"/>
      <w:r w:rsidR="0051441F">
        <w:t>np.meshgrid</w:t>
      </w:r>
      <w:proofErr w:type="spellEnd"/>
      <w:r w:rsidR="0051441F">
        <w:t>() function to create a range of 2D values of R and R.</w:t>
      </w:r>
      <w:r w:rsidR="00FA3FA5">
        <w:t xml:space="preserve"> A dot product was </w:t>
      </w:r>
      <w:r w:rsidR="007C4217">
        <w:t>performed between c1 and c2</w:t>
      </w:r>
      <w:r w:rsidR="00062F74">
        <w:t xml:space="preserve"> with the array of vectors using the equation</w:t>
      </w:r>
      <w:r w:rsidR="00241ED5">
        <w:t>s</w:t>
      </w:r>
      <w:r w:rsidR="00062F74">
        <w:t xml:space="preserve"> </w:t>
      </w:r>
      <m:oMath>
        <m:r>
          <w:rPr>
            <w:rFonts w:ascii="Cambria Math" w:hAnsi="Cambria Math"/>
          </w:rPr>
          <m:t>Rx=c1*vectX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+c2*vectY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 xml:space="preserve"> and Ry=c1*vectX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+c2*vectY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 w:rsidR="00122B02">
        <w:t xml:space="preserve"> to </w:t>
      </w:r>
      <w:r w:rsidR="00C80229">
        <w:t xml:space="preserve">get the </w:t>
      </w:r>
      <w:proofErr w:type="spellStart"/>
      <w:r w:rsidR="00C80229">
        <w:t>spanRx</w:t>
      </w:r>
      <w:proofErr w:type="spellEnd"/>
      <w:r w:rsidR="00C80229">
        <w:t xml:space="preserve"> and </w:t>
      </w:r>
      <w:proofErr w:type="spellStart"/>
      <w:r w:rsidR="00C80229">
        <w:t>spanRy</w:t>
      </w:r>
      <w:proofErr w:type="spellEnd"/>
      <w:r w:rsidR="00D01CEE">
        <w:t xml:space="preserve">. This was plotted into the plane using the </w:t>
      </w:r>
      <w:proofErr w:type="spellStart"/>
      <w:r w:rsidR="00AE2EAB">
        <w:t>plt.scatter</w:t>
      </w:r>
      <w:proofErr w:type="spellEnd"/>
      <w:r w:rsidR="00AE2EAB">
        <w:t>().</w:t>
      </w:r>
    </w:p>
    <w:p w14:paraId="73D52749" w14:textId="4FFF893E" w:rsidR="00AE2EAB" w:rsidRDefault="00D16DEE" w:rsidP="00D16DEE">
      <w:pPr>
        <w:jc w:val="center"/>
      </w:pPr>
      <w:r w:rsidRPr="00D16DEE">
        <w:rPr>
          <w:noProof/>
        </w:rPr>
        <w:lastRenderedPageBreak/>
        <w:drawing>
          <wp:inline distT="0" distB="0" distL="0" distR="0" wp14:anchorId="3FE4DBE7" wp14:editId="49D512F8">
            <wp:extent cx="3810532" cy="2429214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0DFD9" w14:textId="20AF78A3" w:rsidR="004362A6" w:rsidRDefault="004362A6" w:rsidP="007042E0">
      <w:pPr>
        <w:pStyle w:val="Caption"/>
        <w:jc w:val="center"/>
      </w:pPr>
      <w:r>
        <w:t xml:space="preserve">Figure </w:t>
      </w:r>
      <w:r w:rsidR="00A62375">
        <w:t>7</w:t>
      </w:r>
      <w:r>
        <w:t xml:space="preserve"> Activity 2</w:t>
      </w:r>
      <w:r w:rsidR="00EF7470">
        <w:t xml:space="preserve"> output</w:t>
      </w:r>
      <w:r w:rsidR="002475E0">
        <w:t xml:space="preserve"> 1</w:t>
      </w:r>
    </w:p>
    <w:p w14:paraId="4092D8D0" w14:textId="74F01D4D" w:rsidR="007042E0" w:rsidRDefault="007042E0" w:rsidP="007042E0">
      <w:pPr>
        <w:jc w:val="both"/>
      </w:pPr>
      <w:r>
        <w:tab/>
        <w:t xml:space="preserve">Figure </w:t>
      </w:r>
      <w:r w:rsidR="00A62375">
        <w:t>7</w:t>
      </w:r>
      <w:r>
        <w:t xml:space="preserve"> shows the output</w:t>
      </w:r>
      <w:r w:rsidR="00893EB0">
        <w:t xml:space="preserve"> </w:t>
      </w:r>
      <w:r>
        <w:t xml:space="preserve">of the code executed </w:t>
      </w:r>
      <w:r w:rsidR="0082184F">
        <w:t>to present the span of the first linear combination of two vectors</w:t>
      </w:r>
      <w:r w:rsidR="003B52B1">
        <w:t xml:space="preserve">. </w:t>
      </w:r>
      <w:r w:rsidR="004B5A57">
        <w:t>All the</w:t>
      </w:r>
      <w:r w:rsidR="00F66607">
        <w:t xml:space="preserve"> specific</w:t>
      </w:r>
      <w:r w:rsidR="00CF53A9">
        <w:t xml:space="preserve"> vectors inside the </w:t>
      </w:r>
      <w:r w:rsidR="003B4092">
        <w:t>plane that was created using the equation are shown.</w:t>
      </w:r>
      <w:r w:rsidR="00C5633E">
        <w:t xml:space="preserve"> </w:t>
      </w:r>
      <w:r w:rsidR="00B671A2">
        <w:t>The vectors are not</w:t>
      </w:r>
      <w:r w:rsidR="00813612">
        <w:t xml:space="preserve"> a</w:t>
      </w:r>
      <w:r w:rsidR="00B671A2">
        <w:t xml:space="preserve"> scale</w:t>
      </w:r>
      <w:r w:rsidR="00AE3C9D">
        <w:t xml:space="preserve"> </w:t>
      </w:r>
      <w:r w:rsidR="00813612">
        <w:t>of each</w:t>
      </w:r>
      <w:r w:rsidR="00B671A2">
        <w:t xml:space="preserve"> other therefore it</w:t>
      </w:r>
      <w:r w:rsidR="002C43C1">
        <w:t xml:space="preserve"> is not linearly dependent</w:t>
      </w:r>
      <w:r w:rsidR="006D0973">
        <w:t xml:space="preserve"> and it ha</w:t>
      </w:r>
      <w:r w:rsidR="00205998">
        <w:t>s</w:t>
      </w:r>
      <w:r w:rsidR="00273FAF">
        <w:t xml:space="preserve"> a rank of 2</w:t>
      </w:r>
      <w:r w:rsidR="002C43C1">
        <w:t>.</w:t>
      </w:r>
    </w:p>
    <w:p w14:paraId="669236C1" w14:textId="7D402561" w:rsidR="00B01DB5" w:rsidRDefault="00405F69" w:rsidP="00405F69">
      <w:pPr>
        <w:jc w:val="center"/>
      </w:pPr>
      <w:r w:rsidRPr="00405F69">
        <w:rPr>
          <w:noProof/>
        </w:rPr>
        <w:drawing>
          <wp:inline distT="0" distB="0" distL="0" distR="0" wp14:anchorId="662ECF30" wp14:editId="2CCF53DB">
            <wp:extent cx="3077004" cy="2010056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205DD" w14:textId="7CE44737" w:rsidR="00405F69" w:rsidRDefault="00405F69" w:rsidP="00405F69">
      <w:pPr>
        <w:pStyle w:val="Caption"/>
        <w:jc w:val="center"/>
      </w:pPr>
      <w:r>
        <w:t>Figure 8 Vector form and equation</w:t>
      </w:r>
    </w:p>
    <w:p w14:paraId="20E701F0" w14:textId="25146128" w:rsidR="00405F69" w:rsidRPr="007042E0" w:rsidRDefault="003C6BBF" w:rsidP="003C6BBF">
      <w:pPr>
        <w:ind w:firstLine="720"/>
        <w:jc w:val="both"/>
      </w:pPr>
      <w:r>
        <w:t>Figure 8 shows the 2 vectors</w:t>
      </w:r>
      <w:r w:rsidR="008B7F92">
        <w:t xml:space="preserve"> created</w:t>
      </w:r>
      <w:r>
        <w:t xml:space="preserve"> and the equation</w:t>
      </w:r>
      <w:r w:rsidR="000264E0">
        <w:t>s</w:t>
      </w:r>
      <w:r>
        <w:t xml:space="preserve"> to be used in getting the span visualization of the </w:t>
      </w:r>
      <w:r w:rsidR="008B7F92">
        <w:t xml:space="preserve">second </w:t>
      </w:r>
      <w:r>
        <w:t>linear combination of two vectors.</w:t>
      </w:r>
    </w:p>
    <w:p w14:paraId="61C2EE78" w14:textId="36738884" w:rsidR="005D3047" w:rsidRDefault="009432BE" w:rsidP="009432BE">
      <w:pPr>
        <w:jc w:val="center"/>
      </w:pPr>
      <w:r w:rsidRPr="009432BE">
        <w:rPr>
          <w:noProof/>
        </w:rPr>
        <w:lastRenderedPageBreak/>
        <w:drawing>
          <wp:inline distT="0" distB="0" distL="0" distR="0" wp14:anchorId="2FFCA962" wp14:editId="0AFAEAB3">
            <wp:extent cx="4582164" cy="401058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B8AA3" w14:textId="358004AC" w:rsidR="0023092E" w:rsidRDefault="0023092E" w:rsidP="0023092E">
      <w:pPr>
        <w:pStyle w:val="Caption"/>
        <w:jc w:val="center"/>
      </w:pPr>
      <w:r>
        <w:t xml:space="preserve">Figure </w:t>
      </w:r>
      <w:r w:rsidR="00AB2F6C">
        <w:t>9</w:t>
      </w:r>
      <w:r>
        <w:t xml:space="preserve"> Activity 2 code 2</w:t>
      </w:r>
    </w:p>
    <w:p w14:paraId="0B3FFC93" w14:textId="3C8D5082" w:rsidR="00AB2F6C" w:rsidRDefault="00AB2F6C" w:rsidP="00AB2F6C">
      <w:pPr>
        <w:jc w:val="both"/>
      </w:pPr>
      <w:r>
        <w:tab/>
        <w:t>Figure 9 shows the code of block crea</w:t>
      </w:r>
      <w:r w:rsidR="002B2A8B">
        <w:t>ted to show span visualization</w:t>
      </w:r>
      <w:r w:rsidR="00F23885">
        <w:t xml:space="preserve"> of the second linear combination of two vectors</w:t>
      </w:r>
      <w:r w:rsidR="002B2A8B">
        <w:t xml:space="preserve"> that will be produced</w:t>
      </w:r>
      <w:r w:rsidR="00E62F12">
        <w:t xml:space="preserve"> from the array of vectors and scale values.</w:t>
      </w:r>
      <w:r w:rsidR="00D44FEC">
        <w:t xml:space="preserve"> The</w:t>
      </w:r>
      <w:r w:rsidR="000E6E77">
        <w:t xml:space="preserve"> code and</w:t>
      </w:r>
      <w:r w:rsidR="000E7577">
        <w:t xml:space="preserve"> functions used and how </w:t>
      </w:r>
      <w:r w:rsidR="00E95447">
        <w:t xml:space="preserve">the plane and plot </w:t>
      </w:r>
      <w:r w:rsidR="000E6E77">
        <w:t>showed</w:t>
      </w:r>
      <w:r w:rsidR="000E7577">
        <w:t xml:space="preserve"> w</w:t>
      </w:r>
      <w:r w:rsidR="002D7575">
        <w:t>ere</w:t>
      </w:r>
      <w:r w:rsidR="000E7577">
        <w:t xml:space="preserve"> the same as the first</w:t>
      </w:r>
      <w:r w:rsidR="002D7575">
        <w:t xml:space="preserve"> code presented in this activity. The only changes made are the values of the array o</w:t>
      </w:r>
      <w:r w:rsidR="000E67DD">
        <w:t>f</w:t>
      </w:r>
      <w:r w:rsidR="002D7575">
        <w:t xml:space="preserve"> vectors.</w:t>
      </w:r>
    </w:p>
    <w:p w14:paraId="4B20FC22" w14:textId="75F774BA" w:rsidR="00444581" w:rsidRPr="00AB2F6C" w:rsidRDefault="00444581" w:rsidP="00444581">
      <w:pPr>
        <w:jc w:val="center"/>
      </w:pPr>
      <w:r w:rsidRPr="00444581">
        <w:rPr>
          <w:noProof/>
        </w:rPr>
        <w:drawing>
          <wp:inline distT="0" distB="0" distL="0" distR="0" wp14:anchorId="31460979" wp14:editId="66E621C6">
            <wp:extent cx="3734321" cy="245779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62BA3" w14:textId="25B21ADD" w:rsidR="00444581" w:rsidRDefault="00444581" w:rsidP="00444581">
      <w:pPr>
        <w:pStyle w:val="Caption"/>
        <w:jc w:val="center"/>
      </w:pPr>
      <w:r>
        <w:t>Figure 10 Activity 2 output 2</w:t>
      </w:r>
    </w:p>
    <w:p w14:paraId="4C596A20" w14:textId="09971DF9" w:rsidR="00286C34" w:rsidRDefault="00444581" w:rsidP="00444581">
      <w:pPr>
        <w:jc w:val="both"/>
      </w:pPr>
      <w:r>
        <w:lastRenderedPageBreak/>
        <w:tab/>
        <w:t xml:space="preserve">Figure 10 shows the </w:t>
      </w:r>
      <w:r w:rsidR="00BC09C8">
        <w:t>output</w:t>
      </w:r>
      <w:r w:rsidR="00893EB0">
        <w:t xml:space="preserve"> or the span</w:t>
      </w:r>
      <w:r w:rsidR="00BC09C8">
        <w:t xml:space="preserve"> of the second</w:t>
      </w:r>
      <w:r w:rsidR="0021623D">
        <w:t xml:space="preserve"> linear combination of two vectors. </w:t>
      </w:r>
      <w:r w:rsidR="00043102">
        <w:t>It can be observed that all the set of vectors w</w:t>
      </w:r>
      <w:r w:rsidR="00AE3C9D">
        <w:t>ere</w:t>
      </w:r>
      <w:r w:rsidR="00043102">
        <w:t xml:space="preserve"> plotted and</w:t>
      </w:r>
      <w:r w:rsidR="007B318A">
        <w:t xml:space="preserve"> it was</w:t>
      </w:r>
      <w:r w:rsidR="00E85087">
        <w:t xml:space="preserve"> linearly</w:t>
      </w:r>
      <w:r w:rsidR="00DE53D5">
        <w:t xml:space="preserve"> independent</w:t>
      </w:r>
      <w:r w:rsidR="00707267">
        <w:t xml:space="preserve"> </w:t>
      </w:r>
      <w:r w:rsidR="00E85087">
        <w:t>since the vectors are not a scale of each other</w:t>
      </w:r>
      <w:r w:rsidR="00AE3C9D">
        <w:t xml:space="preserve"> nor they aligned</w:t>
      </w:r>
      <w:r w:rsidR="00893EB0">
        <w:t>.</w:t>
      </w:r>
      <w:r w:rsidR="00E85087">
        <w:t xml:space="preserve"> </w:t>
      </w:r>
      <w:r w:rsidR="00EE290D">
        <w:t>It</w:t>
      </w:r>
      <w:r w:rsidR="00C821B6">
        <w:t xml:space="preserve"> also</w:t>
      </w:r>
      <w:r w:rsidR="00EE290D">
        <w:t xml:space="preserve"> has a rank of 2</w:t>
      </w:r>
      <w:r w:rsidR="00C821B6">
        <w:t>.</w:t>
      </w:r>
    </w:p>
    <w:p w14:paraId="19D7F947" w14:textId="32C7E516" w:rsidR="00286C34" w:rsidRDefault="00274655" w:rsidP="00274655">
      <w:pPr>
        <w:jc w:val="center"/>
      </w:pPr>
      <w:r w:rsidRPr="00274655">
        <w:rPr>
          <w:noProof/>
        </w:rPr>
        <w:drawing>
          <wp:inline distT="0" distB="0" distL="0" distR="0" wp14:anchorId="4F1CE99D" wp14:editId="233AF89D">
            <wp:extent cx="2867425" cy="1962424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CA2F1" w14:textId="26777B48" w:rsidR="00274655" w:rsidRDefault="00274655" w:rsidP="00274655">
      <w:pPr>
        <w:pStyle w:val="Caption"/>
        <w:jc w:val="center"/>
      </w:pPr>
      <w:r>
        <w:t>Figure 11 Vector form and equation</w:t>
      </w:r>
    </w:p>
    <w:p w14:paraId="0D85803E" w14:textId="40FD3172" w:rsidR="00061A84" w:rsidRDefault="00BD1FAB" w:rsidP="00BD1FAB">
      <w:pPr>
        <w:jc w:val="both"/>
      </w:pPr>
      <w:r>
        <w:tab/>
        <w:t xml:space="preserve">Figure 11 shows the </w:t>
      </w:r>
      <w:r w:rsidR="00061A84">
        <w:t xml:space="preserve">vectors used and the equation for </w:t>
      </w:r>
      <w:r w:rsidR="006A3684">
        <w:t>getting the span visualization of the third linear combination of two vectors.</w:t>
      </w:r>
    </w:p>
    <w:p w14:paraId="4C5EB0DD" w14:textId="77777777" w:rsidR="008732AC" w:rsidRDefault="008732AC" w:rsidP="00BD1FAB">
      <w:pPr>
        <w:jc w:val="both"/>
      </w:pPr>
    </w:p>
    <w:p w14:paraId="7CE27986" w14:textId="134B5B91" w:rsidR="008732AC" w:rsidRDefault="008732AC" w:rsidP="008732AC">
      <w:pPr>
        <w:jc w:val="center"/>
      </w:pPr>
      <w:r w:rsidRPr="008732AC">
        <w:rPr>
          <w:noProof/>
        </w:rPr>
        <w:drawing>
          <wp:inline distT="0" distB="0" distL="0" distR="0" wp14:anchorId="57710F26" wp14:editId="275F0AA2">
            <wp:extent cx="3848637" cy="236253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0AEE7" w14:textId="150D6043" w:rsidR="008732AC" w:rsidRDefault="008732AC" w:rsidP="008732AC">
      <w:pPr>
        <w:pStyle w:val="Caption"/>
        <w:jc w:val="center"/>
      </w:pPr>
      <w:r>
        <w:t>Figure 1</w:t>
      </w:r>
      <w:r w:rsidR="009D3012">
        <w:t>2</w:t>
      </w:r>
      <w:r>
        <w:t xml:space="preserve"> Activity 2 output 3</w:t>
      </w:r>
    </w:p>
    <w:p w14:paraId="3D32B45F" w14:textId="4B92D356" w:rsidR="009D3012" w:rsidRDefault="009D3012" w:rsidP="009D3012">
      <w:pPr>
        <w:jc w:val="both"/>
      </w:pPr>
      <w:r>
        <w:tab/>
        <w:t xml:space="preserve">Figure 12 shows the output of the </w:t>
      </w:r>
      <w:r w:rsidR="00751A3D">
        <w:t>plotted values from</w:t>
      </w:r>
      <w:r w:rsidR="00051B83">
        <w:t xml:space="preserve"> </w:t>
      </w:r>
      <w:r w:rsidR="006316E3">
        <w:t xml:space="preserve">the third linear combination of two vectors. </w:t>
      </w:r>
      <w:r w:rsidR="00051B83">
        <w:t xml:space="preserve">It can be observed that </w:t>
      </w:r>
      <w:r w:rsidR="00E5204A">
        <w:t xml:space="preserve">the </w:t>
      </w:r>
      <w:r w:rsidR="00FF7CCC">
        <w:t>span</w:t>
      </w:r>
      <w:r w:rsidR="00A82543">
        <w:t xml:space="preserve"> </w:t>
      </w:r>
      <w:r w:rsidR="00FF7CCC">
        <w:t>is a colinear vector</w:t>
      </w:r>
      <w:r w:rsidR="00995664">
        <w:t xml:space="preserve"> or aligned hence</w:t>
      </w:r>
      <w:r w:rsidR="00FF7CCC">
        <w:t xml:space="preserve"> </w:t>
      </w:r>
      <w:r w:rsidR="007F425F">
        <w:t xml:space="preserve">it </w:t>
      </w:r>
      <w:r w:rsidR="00995664">
        <w:t xml:space="preserve">is a </w:t>
      </w:r>
      <w:r w:rsidR="00FF7CCC">
        <w:t>linearly dependent vector</w:t>
      </w:r>
      <w:r w:rsidR="00FA3B7A">
        <w:t xml:space="preserve"> </w:t>
      </w:r>
      <w:r w:rsidR="00A9507D">
        <w:t>and h</w:t>
      </w:r>
      <w:r w:rsidR="00217CC2">
        <w:t>as</w:t>
      </w:r>
      <w:r w:rsidR="00A9507D">
        <w:t xml:space="preserve"> a rank of 1</w:t>
      </w:r>
      <w:r w:rsidR="00995664">
        <w:t>.</w:t>
      </w:r>
    </w:p>
    <w:p w14:paraId="351734F3" w14:textId="3DA8CDBA" w:rsidR="00C3412E" w:rsidRDefault="00C3412E" w:rsidP="009D3012">
      <w:pPr>
        <w:jc w:val="both"/>
      </w:pPr>
    </w:p>
    <w:p w14:paraId="0FE928AC" w14:textId="7ECA08A0" w:rsidR="00F851DC" w:rsidRDefault="00F851DC" w:rsidP="009D3012">
      <w:pPr>
        <w:jc w:val="both"/>
      </w:pPr>
    </w:p>
    <w:p w14:paraId="27B9E088" w14:textId="20E7855E" w:rsidR="00F851DC" w:rsidRDefault="00F851DC" w:rsidP="009D3012">
      <w:pPr>
        <w:jc w:val="both"/>
      </w:pPr>
    </w:p>
    <w:p w14:paraId="473FEB69" w14:textId="56867FBE" w:rsidR="00F851DC" w:rsidRDefault="00F851DC" w:rsidP="009D3012">
      <w:pPr>
        <w:jc w:val="both"/>
      </w:pPr>
    </w:p>
    <w:p w14:paraId="2CCD3A16" w14:textId="77777777" w:rsidR="00764EC1" w:rsidRDefault="00560720" w:rsidP="009D3012">
      <w:pPr>
        <w:jc w:val="both"/>
      </w:pPr>
      <w:r w:rsidRPr="00CA6972">
        <w:tab/>
      </w:r>
    </w:p>
    <w:p w14:paraId="58F02C56" w14:textId="52B768A3" w:rsidR="00DA29CA" w:rsidRDefault="00F558C8" w:rsidP="0031452B">
      <w:pPr>
        <w:ind w:firstLine="720"/>
        <w:jc w:val="both"/>
      </w:pPr>
      <w:r>
        <w:lastRenderedPageBreak/>
        <w:t>It was noticeable that the dimensions plot of linear combination chan</w:t>
      </w:r>
      <w:r w:rsidR="00A5717B">
        <w:t>ge according to its rank. For example, in Figure</w:t>
      </w:r>
      <w:r w:rsidR="009679BF">
        <w:t xml:space="preserve"> 12, it has a rank of 1 so it is one-dimensional and </w:t>
      </w:r>
      <w:r w:rsidR="00696D77">
        <w:t>in Figure 10, it</w:t>
      </w:r>
      <w:r w:rsidR="005B47B5">
        <w:t xml:space="preserve"> has a rank </w:t>
      </w:r>
      <w:r w:rsidR="00BB42C8">
        <w:t xml:space="preserve">of </w:t>
      </w:r>
      <w:r w:rsidR="005B47B5">
        <w:t>2 a</w:t>
      </w:r>
      <w:r w:rsidR="00BB42C8">
        <w:t xml:space="preserve">nd a plot is a plane. </w:t>
      </w:r>
      <w:r w:rsidR="00560720" w:rsidRPr="00CA6972">
        <w:t xml:space="preserve">The shape of the vector visualization if </w:t>
      </w:r>
      <m:oMath>
        <m:r>
          <m:rPr>
            <m:scr m:val="double-struck"/>
          </m:rPr>
          <w:rPr>
            <w:rFonts w:ascii="Cambria Math" w:hAnsi="Cambria Math"/>
          </w:rPr>
          <m:t>R=</m:t>
        </m:r>
        <m:r>
          <w:rPr>
            <w:rFonts w:ascii="Cambria Math" w:hAnsi="Cambria Math"/>
          </w:rPr>
          <m:t xml:space="preserve">3 </m:t>
        </m:r>
      </m:oMath>
      <w:r w:rsidR="00560720" w:rsidRPr="00CA6972">
        <w:t xml:space="preserve">and if </w:t>
      </w:r>
      <m:oMath>
        <m:r>
          <m:rPr>
            <m:scr m:val="double-struck"/>
          </m:rPr>
          <w:rPr>
            <w:rFonts w:ascii="Cambria Math" w:hAnsi="Cambria Math"/>
          </w:rPr>
          <m:t>R=</m:t>
        </m:r>
        <m:r>
          <w:rPr>
            <w:rFonts w:ascii="Cambria Math" w:hAnsi="Cambria Math"/>
          </w:rPr>
          <m:t>4</m:t>
        </m:r>
      </m:oMath>
      <w:r w:rsidR="00BC597B" w:rsidRPr="00CA6972">
        <w:t xml:space="preserve"> </w:t>
      </w:r>
      <w:r w:rsidR="00560720" w:rsidRPr="00CA6972">
        <w:t>would be (3,3</w:t>
      </w:r>
      <w:r w:rsidR="00B52EFC">
        <w:t>,3</w:t>
      </w:r>
      <w:r w:rsidR="00560720" w:rsidRPr="00CA6972">
        <w:t>) and (4,4</w:t>
      </w:r>
      <w:r w:rsidR="00B52EFC">
        <w:t>,4</w:t>
      </w:r>
      <w:r w:rsidR="00560720" w:rsidRPr="00CA6972">
        <w:t>) because it will become three-dimensional and four-dimensional vectors</w:t>
      </w:r>
      <w:r w:rsidR="00960DAB">
        <w:t xml:space="preserve"> if </w:t>
      </w:r>
      <w:r w:rsidR="00E41EDA">
        <w:t>the shape was found out using the function from NumPy</w:t>
      </w:r>
      <w:r w:rsidR="00560720" w:rsidRPr="00CA6972">
        <w:t xml:space="preserve">. </w:t>
      </w:r>
      <w:r w:rsidR="00562900">
        <w:t>Also, t</w:t>
      </w:r>
      <w:r w:rsidR="00560720" w:rsidRPr="00CA6972">
        <w:t>he number of dimensions can be extended into an arbitrary number</w:t>
      </w:r>
      <w:r w:rsidR="00E95996" w:rsidRPr="00CA6972">
        <w:t xml:space="preserve"> </w:t>
      </w:r>
      <w:r w:rsidR="00560720" w:rsidRPr="00CA6972">
        <w:t>[6].</w:t>
      </w:r>
      <w:r w:rsidR="00777225">
        <w:t xml:space="preserve"> In addition, </w:t>
      </w:r>
      <w:r w:rsidR="000C1926">
        <w:t>the shape</w:t>
      </w:r>
      <w:r w:rsidR="004B40EE">
        <w:t xml:space="preserve"> of vector visualization tha</w:t>
      </w:r>
      <w:r w:rsidR="00326037">
        <w:t>t</w:t>
      </w:r>
      <w:r w:rsidR="004F756A">
        <w:t xml:space="preserve"> has a </w:t>
      </w:r>
      <m:oMath>
        <m:r>
          <m:rPr>
            <m:scr m:val="double-struck"/>
          </m:rPr>
          <w:rPr>
            <w:rFonts w:ascii="Cambria Math" w:hAnsi="Cambria Math"/>
          </w:rPr>
          <m:t>R=</m:t>
        </m:r>
        <m:r>
          <w:rPr>
            <w:rFonts w:ascii="Cambria Math" w:hAnsi="Cambria Math"/>
          </w:rPr>
          <m:t>3</m:t>
        </m:r>
      </m:oMath>
      <w:r w:rsidR="004F756A">
        <w:t xml:space="preserve"> and</w:t>
      </w:r>
      <w:r w:rsidR="00AF42E3">
        <w:t xml:space="preserve"> </w:t>
      </w:r>
      <w:proofErr w:type="spellStart"/>
      <w:r w:rsidR="00AF42E3">
        <w:t>plottled</w:t>
      </w:r>
      <w:proofErr w:type="spellEnd"/>
      <w:r w:rsidR="00AF42E3">
        <w:t xml:space="preserve"> </w:t>
      </w:r>
      <w:r w:rsidR="00326037">
        <w:t>using 3D plot</w:t>
      </w:r>
      <w:r w:rsidR="00176C3C">
        <w:t xml:space="preserve">, will be </w:t>
      </w:r>
      <w:r w:rsidR="00480136">
        <w:t xml:space="preserve">a </w:t>
      </w:r>
      <w:r w:rsidR="00767654">
        <w:t>horizontal plane or vertical plane [7].</w:t>
      </w:r>
    </w:p>
    <w:p w14:paraId="4E9B196A" w14:textId="7C2EC021" w:rsidR="00792F95" w:rsidRDefault="007227CE" w:rsidP="00934A6E">
      <w:pPr>
        <w:ind w:firstLine="720"/>
        <w:jc w:val="both"/>
      </w:pPr>
      <w:r>
        <w:t>Since the linear combination is</w:t>
      </w:r>
      <w:r w:rsidR="00395874">
        <w:t xml:space="preserve"> about</w:t>
      </w:r>
      <w:r>
        <w:t xml:space="preserve"> scaling two or one vectors and </w:t>
      </w:r>
      <w:r w:rsidR="00792F95">
        <w:t>adding it,</w:t>
      </w:r>
      <w:r w:rsidR="005E5706">
        <w:t xml:space="preserve"> when </w:t>
      </w:r>
      <w:r w:rsidR="00D92DFC">
        <w:t>no unit vectors are given then the scalar values don’t have anything to scale.</w:t>
      </w:r>
      <w:r w:rsidR="008B5591">
        <w:t xml:space="preserve"> So, the role of uni</w:t>
      </w:r>
      <w:r w:rsidR="002A7BE9">
        <w:t>t</w:t>
      </w:r>
      <w:r w:rsidR="008B5591">
        <w:t xml:space="preserve"> vectors is to have a value </w:t>
      </w:r>
      <w:r w:rsidR="003B3F35">
        <w:t>if the purpose is to</w:t>
      </w:r>
      <w:r w:rsidR="008B5591">
        <w:t xml:space="preserve"> reach a specific span</w:t>
      </w:r>
      <w:r w:rsidR="001F2940">
        <w:t xml:space="preserve"> </w:t>
      </w:r>
      <w:r w:rsidR="003B3F35">
        <w:t>since when the scalar was multiplied to th</w:t>
      </w:r>
      <w:r w:rsidR="00FE6A22">
        <w:t>ese</w:t>
      </w:r>
      <w:r w:rsidR="003B3F35">
        <w:t xml:space="preserve"> </w:t>
      </w:r>
      <w:r w:rsidR="0047451C">
        <w:t>unit vector, it transforms that unit vector or stretches it out into a plane</w:t>
      </w:r>
      <w:r w:rsidR="00775BEA">
        <w:t xml:space="preserve"> </w:t>
      </w:r>
      <w:r w:rsidR="00775BEA" w:rsidRPr="00CA6972">
        <w:t>[6].</w:t>
      </w:r>
      <w:r w:rsidR="00934A6E">
        <w:t xml:space="preserve"> Also, the scalar values </w:t>
      </w:r>
      <w:r w:rsidR="004C279C">
        <w:t>multipl</w:t>
      </w:r>
      <w:r w:rsidR="002A78D0">
        <w:t>i</w:t>
      </w:r>
      <w:r w:rsidR="004C279C">
        <w:t xml:space="preserve">ed to the unit vectors </w:t>
      </w:r>
      <w:r w:rsidR="00934A6E">
        <w:t xml:space="preserve">tell where the given vectors will </w:t>
      </w:r>
      <w:r w:rsidR="004C279C">
        <w:t>land in graphical represen</w:t>
      </w:r>
      <w:r w:rsidR="002A78D0">
        <w:t>ta</w:t>
      </w:r>
      <w:r w:rsidR="004C279C">
        <w:t>tion or plane</w:t>
      </w:r>
      <w:r w:rsidR="00A96FAB">
        <w:t>.</w:t>
      </w:r>
    </w:p>
    <w:p w14:paraId="63162CA4" w14:textId="77777777" w:rsidR="00E97B1F" w:rsidRDefault="00E97B1F" w:rsidP="004D5DCD">
      <w:pPr>
        <w:jc w:val="both"/>
      </w:pPr>
    </w:p>
    <w:p w14:paraId="4D048385" w14:textId="56120AF0" w:rsidR="008732AC" w:rsidRDefault="008732AC" w:rsidP="008732AC">
      <w:pPr>
        <w:jc w:val="center"/>
      </w:pPr>
    </w:p>
    <w:p w14:paraId="0D3A7068" w14:textId="15F709BE" w:rsidR="006C7D35" w:rsidRDefault="006C7D35" w:rsidP="008732AC">
      <w:pPr>
        <w:jc w:val="center"/>
      </w:pPr>
    </w:p>
    <w:p w14:paraId="413D8E32" w14:textId="7184FBA3" w:rsidR="006C7D35" w:rsidRDefault="006C7D35" w:rsidP="008732AC">
      <w:pPr>
        <w:jc w:val="center"/>
      </w:pPr>
    </w:p>
    <w:p w14:paraId="15B69680" w14:textId="18B870C3" w:rsidR="006C7D35" w:rsidRDefault="006C7D35" w:rsidP="008732AC">
      <w:pPr>
        <w:jc w:val="center"/>
      </w:pPr>
    </w:p>
    <w:p w14:paraId="76CAAE85" w14:textId="589621AC" w:rsidR="006C7D35" w:rsidRDefault="006C7D35" w:rsidP="008732AC">
      <w:pPr>
        <w:jc w:val="center"/>
      </w:pPr>
    </w:p>
    <w:p w14:paraId="129698FB" w14:textId="36779253" w:rsidR="006C7D35" w:rsidRDefault="006C7D35" w:rsidP="008732AC">
      <w:pPr>
        <w:jc w:val="center"/>
      </w:pPr>
    </w:p>
    <w:p w14:paraId="24355C63" w14:textId="2E25FA76" w:rsidR="006C7D35" w:rsidRDefault="006C7D35" w:rsidP="008732AC">
      <w:pPr>
        <w:jc w:val="center"/>
      </w:pPr>
    </w:p>
    <w:p w14:paraId="02065910" w14:textId="48936645" w:rsidR="006C7D35" w:rsidRDefault="006C7D35" w:rsidP="008732AC">
      <w:pPr>
        <w:jc w:val="center"/>
      </w:pPr>
    </w:p>
    <w:p w14:paraId="59C74C65" w14:textId="4DCA9BAD" w:rsidR="006C7D35" w:rsidRDefault="006C7D35" w:rsidP="008732AC">
      <w:pPr>
        <w:jc w:val="center"/>
      </w:pPr>
    </w:p>
    <w:p w14:paraId="70C325A5" w14:textId="09881711" w:rsidR="006C7D35" w:rsidRDefault="006C7D35" w:rsidP="008732AC">
      <w:pPr>
        <w:jc w:val="center"/>
      </w:pPr>
    </w:p>
    <w:p w14:paraId="44E99ED9" w14:textId="517FC319" w:rsidR="006C7D35" w:rsidRDefault="006C7D35" w:rsidP="008732AC">
      <w:pPr>
        <w:jc w:val="center"/>
      </w:pPr>
    </w:p>
    <w:p w14:paraId="0D97DB35" w14:textId="14A3EC42" w:rsidR="006C7D35" w:rsidRDefault="006C7D35" w:rsidP="008732AC">
      <w:pPr>
        <w:jc w:val="center"/>
      </w:pPr>
    </w:p>
    <w:p w14:paraId="6FAB588B" w14:textId="77777777" w:rsidR="006C7D35" w:rsidRDefault="006C7D35" w:rsidP="008732AC">
      <w:pPr>
        <w:jc w:val="center"/>
      </w:pPr>
    </w:p>
    <w:p w14:paraId="08C4F64F" w14:textId="15852670" w:rsidR="00AE3C9D" w:rsidRDefault="00AE3C9D" w:rsidP="00444581">
      <w:pPr>
        <w:jc w:val="both"/>
      </w:pPr>
    </w:p>
    <w:p w14:paraId="749F5F46" w14:textId="53F04C02" w:rsidR="002909D6" w:rsidRDefault="002909D6" w:rsidP="00444581">
      <w:pPr>
        <w:jc w:val="both"/>
      </w:pPr>
    </w:p>
    <w:p w14:paraId="44A0DDEA" w14:textId="77777777" w:rsidR="002909D6" w:rsidRPr="00444581" w:rsidRDefault="002909D6" w:rsidP="00444581">
      <w:pPr>
        <w:jc w:val="both"/>
      </w:pPr>
    </w:p>
    <w:p w14:paraId="0948F27E" w14:textId="0C722C86" w:rsidR="0023092E" w:rsidRDefault="0023092E" w:rsidP="009432BE">
      <w:pPr>
        <w:jc w:val="center"/>
      </w:pPr>
    </w:p>
    <w:p w14:paraId="1322CFC6" w14:textId="77777777" w:rsidR="00D74FD3" w:rsidRPr="00AF1D52" w:rsidRDefault="00D74FD3" w:rsidP="009432BE">
      <w:pPr>
        <w:jc w:val="center"/>
      </w:pPr>
    </w:p>
    <w:p w14:paraId="5DC27DE7" w14:textId="77777777" w:rsidR="00B66FB9" w:rsidRDefault="00B66FB9" w:rsidP="00B66FB9">
      <w:pPr>
        <w:pStyle w:val="Heading1"/>
      </w:pPr>
      <w:r>
        <w:lastRenderedPageBreak/>
        <w:t>Conclusion</w:t>
      </w:r>
    </w:p>
    <w:p w14:paraId="5C1E643A" w14:textId="401530EA" w:rsidR="00563C2D" w:rsidRDefault="00294AA4" w:rsidP="00563C2D">
      <w:pPr>
        <w:ind w:firstLine="720"/>
        <w:jc w:val="both"/>
      </w:pPr>
      <w:r>
        <w:t>T</w:t>
      </w:r>
      <w:r w:rsidR="007A6994">
        <w:t>he implementation of the principles and techniques of represent</w:t>
      </w:r>
      <w:r w:rsidR="00DF3979">
        <w:t>ing</w:t>
      </w:r>
      <w:r w:rsidR="007A6994">
        <w:t xml:space="preserve"> linear combinations in the 2-dimensional plane</w:t>
      </w:r>
      <w:r w:rsidR="0018666E">
        <w:t xml:space="preserve"> are learned through the discussion </w:t>
      </w:r>
      <w:r w:rsidR="00421D78">
        <w:t>in this laboratory and the given activities by the instructor.</w:t>
      </w:r>
      <w:r w:rsidR="0027726A">
        <w:t xml:space="preserve"> </w:t>
      </w:r>
      <w:r w:rsidR="00987BBD">
        <w:t xml:space="preserve">Using the vector fields in Python and by performing </w:t>
      </w:r>
      <w:r w:rsidR="00DB5297">
        <w:t xml:space="preserve">vector field </w:t>
      </w:r>
      <w:r w:rsidR="00987BBD">
        <w:t>operations</w:t>
      </w:r>
      <w:r w:rsidR="00421D78">
        <w:t xml:space="preserve"> </w:t>
      </w:r>
      <w:r w:rsidR="00DB5297">
        <w:t xml:space="preserve">using scientific </w:t>
      </w:r>
      <w:proofErr w:type="spellStart"/>
      <w:r w:rsidR="002D0833">
        <w:t>programming</w:t>
      </w:r>
      <w:r w:rsidR="00F473DC">
        <w:t>s</w:t>
      </w:r>
      <w:proofErr w:type="spellEnd"/>
      <w:r w:rsidR="0080089F">
        <w:t xml:space="preserve"> such as doing </w:t>
      </w:r>
      <w:r w:rsidR="00F473DC">
        <w:t xml:space="preserve">a </w:t>
      </w:r>
      <w:r w:rsidR="0080089F">
        <w:t xml:space="preserve">dot product </w:t>
      </w:r>
      <w:r w:rsidR="00F473DC">
        <w:t>between the scalar values and vectors</w:t>
      </w:r>
      <w:r w:rsidR="002D0833">
        <w:t>, the spans</w:t>
      </w:r>
      <w:r w:rsidR="000A2F93">
        <w:t xml:space="preserve"> </w:t>
      </w:r>
      <w:r w:rsidR="007E517F">
        <w:t>were visualized. I have learned</w:t>
      </w:r>
      <w:r w:rsidR="00437B03">
        <w:t xml:space="preserve"> new functions in this laboratory such as the </w:t>
      </w:r>
      <w:proofErr w:type="spellStart"/>
      <w:r w:rsidR="00437B03">
        <w:t>plt.scatter</w:t>
      </w:r>
      <w:proofErr w:type="spellEnd"/>
      <w:r w:rsidR="00437B03">
        <w:t>() function</w:t>
      </w:r>
      <w:r w:rsidR="009640E1">
        <w:t xml:space="preserve"> that makes the plotting of the x and y components of a vector into a plane faster</w:t>
      </w:r>
      <w:r w:rsidR="009B7F4B">
        <w:t xml:space="preserve"> [2]</w:t>
      </w:r>
      <w:r w:rsidR="00A06F94">
        <w:t>.</w:t>
      </w:r>
      <w:r w:rsidR="00535967">
        <w:t xml:space="preserve"> The </w:t>
      </w:r>
      <w:proofErr w:type="spellStart"/>
      <w:r w:rsidR="00535967">
        <w:t>np.arange</w:t>
      </w:r>
      <w:proofErr w:type="spellEnd"/>
      <w:r w:rsidR="00535967">
        <w:t>()</w:t>
      </w:r>
      <w:r w:rsidR="000B41E8">
        <w:t xml:space="preserve"> functions that create</w:t>
      </w:r>
      <w:r w:rsidR="00F32EE9">
        <w:t xml:space="preserve"> numbers from the given</w:t>
      </w:r>
      <w:r w:rsidR="000E1003">
        <w:t xml:space="preserve"> </w:t>
      </w:r>
      <w:r w:rsidR="001E261A">
        <w:t>interval</w:t>
      </w:r>
      <w:r w:rsidR="009B7F4B">
        <w:t xml:space="preserve"> [1]</w:t>
      </w:r>
      <w:r w:rsidR="001E261A">
        <w:t>.</w:t>
      </w:r>
      <w:r w:rsidR="00A06F94">
        <w:t xml:space="preserve"> I also learned </w:t>
      </w:r>
      <w:r w:rsidR="00A9757F">
        <w:t>that the span can be</w:t>
      </w:r>
      <w:r w:rsidR="00A06F94">
        <w:t xml:space="preserve"> linearly depende</w:t>
      </w:r>
      <w:r w:rsidR="00DF0F52">
        <w:t xml:space="preserve">nt vector </w:t>
      </w:r>
      <w:r w:rsidR="00A9757F">
        <w:t xml:space="preserve">when </w:t>
      </w:r>
      <w:r w:rsidR="00F2729C">
        <w:t>it is a scale of one another</w:t>
      </w:r>
      <w:r w:rsidR="00CE6497">
        <w:t xml:space="preserve"> otherwise it is an independent vector</w:t>
      </w:r>
      <w:r w:rsidR="006B250A">
        <w:t xml:space="preserve">. </w:t>
      </w:r>
      <w:r w:rsidR="00D023D2">
        <w:t>Moreover,</w:t>
      </w:r>
      <w:r w:rsidR="00D53B1E">
        <w:t xml:space="preserve"> for every linear combination</w:t>
      </w:r>
      <w:r w:rsidR="00D023D2">
        <w:t>,</w:t>
      </w:r>
      <w:r w:rsidR="00515F35">
        <w:t xml:space="preserve"> there would be a distinct set of values or plotting</w:t>
      </w:r>
      <w:r w:rsidR="003006FA">
        <w:t xml:space="preserve"> unless it is a linear</w:t>
      </w:r>
      <w:r w:rsidR="00090E40">
        <w:t xml:space="preserve">ly dependent vector. </w:t>
      </w:r>
      <w:r w:rsidR="00563EB8">
        <w:t xml:space="preserve">If </w:t>
      </w:r>
      <w:r w:rsidR="00E47348">
        <w:t>a span is linearly dependent, it has a rank of 1 and if the span is</w:t>
      </w:r>
      <w:r w:rsidR="00CA6972">
        <w:t xml:space="preserve"> presented in </w:t>
      </w:r>
      <w:r w:rsidR="00A760B4">
        <w:t xml:space="preserve">a </w:t>
      </w:r>
      <w:r w:rsidR="00CA6972">
        <w:t>2-dimensional plane then it has a rank of 2</w:t>
      </w:r>
      <w:r w:rsidR="00A760B4">
        <w:t>.</w:t>
      </w:r>
      <w:r>
        <w:t xml:space="preserve"> </w:t>
      </w:r>
      <w:r w:rsidR="008F6A96">
        <w:t xml:space="preserve">To conclude what I have learned, the span of </w:t>
      </w:r>
      <w:r w:rsidR="00EB26DC">
        <w:t xml:space="preserve">the </w:t>
      </w:r>
      <w:r w:rsidR="008F6A96">
        <w:t>two vectors represents</w:t>
      </w:r>
      <w:r w:rsidR="00EB26DC">
        <w:t xml:space="preserve"> all the possible vectors</w:t>
      </w:r>
      <w:r w:rsidR="00D102A9">
        <w:t xml:space="preserve"> you can reach using</w:t>
      </w:r>
      <w:r w:rsidR="008A1963">
        <w:t xml:space="preserve"> only</w:t>
      </w:r>
      <w:r w:rsidR="00D102A9">
        <w:t xml:space="preserve"> the two vector field operation</w:t>
      </w:r>
      <w:r w:rsidR="00AB0760">
        <w:t>s</w:t>
      </w:r>
      <w:r w:rsidR="008A1963">
        <w:t xml:space="preserve"> which is vector addition and scal</w:t>
      </w:r>
      <w:r w:rsidR="00AB0760">
        <w:t>ar multiplication.</w:t>
      </w:r>
      <w:r w:rsidR="007A11B0">
        <w:t xml:space="preserve"> Also, the scalar values scale the unit vectors or tell where </w:t>
      </w:r>
      <w:r w:rsidR="00D45734">
        <w:t xml:space="preserve">the vector will land in </w:t>
      </w:r>
      <w:r w:rsidR="00374207">
        <w:t xml:space="preserve">the </w:t>
      </w:r>
      <w:r w:rsidR="001927D0">
        <w:t>plane.</w:t>
      </w:r>
    </w:p>
    <w:p w14:paraId="5235D7AB" w14:textId="42CAA332" w:rsidR="006C7D35" w:rsidRDefault="007117A4" w:rsidP="007042E4">
      <w:pPr>
        <w:ind w:firstLine="720"/>
        <w:jc w:val="both"/>
      </w:pPr>
      <w:r>
        <w:t xml:space="preserve"> The concept of linear combination can be applied i</w:t>
      </w:r>
      <w:r w:rsidR="00AC75B8">
        <w:t xml:space="preserve">n engineering especially </w:t>
      </w:r>
      <w:r w:rsidR="00887327">
        <w:t>computer engineering or in some programming</w:t>
      </w:r>
      <w:r w:rsidR="00C5649B">
        <w:t>-</w:t>
      </w:r>
      <w:r w:rsidR="00887327">
        <w:t>related courses</w:t>
      </w:r>
      <w:r w:rsidR="00AC75B8">
        <w:t xml:space="preserve"> </w:t>
      </w:r>
      <w:r w:rsidR="00CD574B">
        <w:t xml:space="preserve">in </w:t>
      </w:r>
      <w:r w:rsidR="00C5649B">
        <w:t xml:space="preserve">a </w:t>
      </w:r>
      <w:r w:rsidR="00CD574B">
        <w:t xml:space="preserve">way that some programs need to do </w:t>
      </w:r>
      <w:r w:rsidR="009A5830">
        <w:t xml:space="preserve">the concept of linear combination </w:t>
      </w:r>
      <w:r w:rsidR="00C5649B">
        <w:t>because of the specific purpose of the program.</w:t>
      </w:r>
      <w:r w:rsidR="009A5830">
        <w:t xml:space="preserve"> For example, a program </w:t>
      </w:r>
      <w:r w:rsidR="0067170B">
        <w:t>that represents data through</w:t>
      </w:r>
      <w:r w:rsidR="00035B8B">
        <w:t xml:space="preserve"> vectors that </w:t>
      </w:r>
      <w:r w:rsidR="0058710E">
        <w:t xml:space="preserve">are </w:t>
      </w:r>
      <w:r w:rsidR="00035B8B">
        <w:t>plot</w:t>
      </w:r>
      <w:r w:rsidR="007808D6">
        <w:t>ted</w:t>
      </w:r>
      <w:r w:rsidR="00035B8B">
        <w:t xml:space="preserve"> in a plane</w:t>
      </w:r>
      <w:r w:rsidR="002037BC">
        <w:t xml:space="preserve">. This program can be about </w:t>
      </w:r>
      <w:r w:rsidR="008579A9">
        <w:t>showing</w:t>
      </w:r>
      <w:r w:rsidR="00997132">
        <w:t xml:space="preserve"> all the</w:t>
      </w:r>
      <w:r w:rsidR="008579A9">
        <w:t xml:space="preserve"> </w:t>
      </w:r>
      <w:r w:rsidR="00AD1441">
        <w:t>specific position of</w:t>
      </w:r>
      <w:r w:rsidR="00997132">
        <w:t xml:space="preserve"> something </w:t>
      </w:r>
      <w:r w:rsidR="00014D9D">
        <w:t xml:space="preserve">like </w:t>
      </w:r>
      <w:r w:rsidR="00A07CE4">
        <w:t xml:space="preserve">how is the movement </w:t>
      </w:r>
      <w:r w:rsidR="0001501D">
        <w:t xml:space="preserve">of an eagle </w:t>
      </w:r>
      <w:r w:rsidR="00B60906">
        <w:t>at</w:t>
      </w:r>
      <w:r w:rsidR="00781513">
        <w:t xml:space="preserve"> a specific time</w:t>
      </w:r>
      <w:r w:rsidR="00B60906">
        <w:t>. We can plot it using a linear</w:t>
      </w:r>
      <w:r w:rsidR="00C21DC2">
        <w:t xml:space="preserve"> combination and in this way, we can see the span </w:t>
      </w:r>
      <w:r w:rsidR="0077530A">
        <w:t>of</w:t>
      </w:r>
      <w:r w:rsidR="009A3743">
        <w:t xml:space="preserve"> all possible location</w:t>
      </w:r>
      <w:r w:rsidR="0077530A">
        <w:t xml:space="preserve"> movement</w:t>
      </w:r>
      <w:r w:rsidR="0058710E">
        <w:t>s</w:t>
      </w:r>
      <w:r w:rsidR="0077530A">
        <w:t xml:space="preserve"> of the eagle during the specific time set.</w:t>
      </w:r>
    </w:p>
    <w:p w14:paraId="1B8ABB73" w14:textId="3445F6D5" w:rsidR="009222B2" w:rsidRDefault="009222B2" w:rsidP="007042E4">
      <w:pPr>
        <w:ind w:firstLine="720"/>
        <w:jc w:val="both"/>
      </w:pPr>
    </w:p>
    <w:p w14:paraId="01FF8945" w14:textId="77777777" w:rsidR="005F4E23" w:rsidRDefault="005F4E23" w:rsidP="005F4E23">
      <w:pPr>
        <w:ind w:firstLine="720"/>
        <w:jc w:val="both"/>
      </w:pPr>
    </w:p>
    <w:p w14:paraId="60E29A78" w14:textId="704CE7B9" w:rsidR="00050B7E" w:rsidRDefault="00050B7E" w:rsidP="007042E4">
      <w:pPr>
        <w:ind w:firstLine="720"/>
        <w:jc w:val="both"/>
      </w:pPr>
    </w:p>
    <w:p w14:paraId="5162A742" w14:textId="50B75CFA" w:rsidR="00050B7E" w:rsidRDefault="00050B7E" w:rsidP="007042E4">
      <w:pPr>
        <w:ind w:firstLine="720"/>
        <w:jc w:val="both"/>
      </w:pPr>
    </w:p>
    <w:p w14:paraId="6597A4FF" w14:textId="2E32BE7A" w:rsidR="006C7D35" w:rsidRDefault="006C7D35" w:rsidP="007042E4">
      <w:pPr>
        <w:ind w:firstLine="720"/>
        <w:jc w:val="both"/>
        <w:rPr>
          <w:b/>
          <w:sz w:val="36"/>
        </w:rPr>
      </w:pPr>
    </w:p>
    <w:p w14:paraId="6BC2114E" w14:textId="0F1EC604" w:rsidR="003051CE" w:rsidRDefault="003051CE" w:rsidP="007042E4">
      <w:pPr>
        <w:ind w:firstLine="720"/>
        <w:jc w:val="both"/>
        <w:rPr>
          <w:b/>
          <w:sz w:val="36"/>
        </w:rPr>
      </w:pPr>
    </w:p>
    <w:p w14:paraId="2A9F317D" w14:textId="383A5E6E" w:rsidR="003051CE" w:rsidRDefault="003051CE" w:rsidP="007042E4">
      <w:pPr>
        <w:ind w:firstLine="720"/>
        <w:jc w:val="both"/>
        <w:rPr>
          <w:b/>
          <w:sz w:val="36"/>
        </w:rPr>
      </w:pPr>
    </w:p>
    <w:p w14:paraId="32456985" w14:textId="77777777" w:rsidR="003051CE" w:rsidRDefault="003051CE" w:rsidP="007042E4">
      <w:pPr>
        <w:ind w:firstLine="720"/>
        <w:jc w:val="both"/>
        <w:rPr>
          <w:b/>
          <w:sz w:val="36"/>
        </w:rPr>
      </w:pPr>
    </w:p>
    <w:p w14:paraId="7E2922FB" w14:textId="77777777" w:rsidR="00B66FB9" w:rsidRDefault="00B66FB9" w:rsidP="00B66FB9">
      <w:pPr>
        <w:jc w:val="center"/>
        <w:rPr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76008CC5" w14:textId="0E255615" w:rsidR="007042E4" w:rsidRDefault="007042E4" w:rsidP="00D33D8C">
      <w:pPr>
        <w:jc w:val="both"/>
        <w:rPr>
          <w:sz w:val="21"/>
        </w:rPr>
      </w:pPr>
    </w:p>
    <w:p w14:paraId="4964287D" w14:textId="28FC1DDB" w:rsidR="007042E4" w:rsidRPr="007042E4" w:rsidRDefault="007042E4" w:rsidP="00642598">
      <w:pPr>
        <w:jc w:val="both"/>
        <w:rPr>
          <w:sz w:val="21"/>
          <w:szCs w:val="21"/>
        </w:rPr>
      </w:pPr>
      <w:r w:rsidRPr="007042E4">
        <w:rPr>
          <w:rStyle w:val="selectable"/>
          <w:color w:val="000000"/>
          <w:sz w:val="21"/>
          <w:szCs w:val="21"/>
        </w:rPr>
        <w:t xml:space="preserve">[1]"numpy.arange — NumPy v1.19 Manual", </w:t>
      </w:r>
      <w:r w:rsidRPr="007042E4">
        <w:rPr>
          <w:rStyle w:val="selectable"/>
          <w:i/>
          <w:iCs/>
          <w:color w:val="000000"/>
          <w:sz w:val="21"/>
          <w:szCs w:val="21"/>
        </w:rPr>
        <w:t>Numpy.org</w:t>
      </w:r>
      <w:r w:rsidRPr="007042E4">
        <w:rPr>
          <w:rStyle w:val="selectable"/>
          <w:color w:val="000000"/>
          <w:sz w:val="21"/>
          <w:szCs w:val="21"/>
        </w:rPr>
        <w:t>, 2020. [Online]. Available: https://numpy.org/doc/stable/reference/generated/numpy.arange.html. [Accessed: 22- Oct- 2020].</w:t>
      </w:r>
    </w:p>
    <w:p w14:paraId="4A52015D" w14:textId="7227EE0A" w:rsidR="00361235" w:rsidRPr="00211D69" w:rsidRDefault="00361235" w:rsidP="00642598">
      <w:pPr>
        <w:contextualSpacing/>
        <w:jc w:val="both"/>
        <w:rPr>
          <w:sz w:val="21"/>
          <w:szCs w:val="21"/>
        </w:rPr>
      </w:pPr>
    </w:p>
    <w:p w14:paraId="00E3DB8A" w14:textId="352105B6" w:rsidR="00211D69" w:rsidRDefault="00211D69" w:rsidP="00642598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211D69">
        <w:rPr>
          <w:rStyle w:val="selectable"/>
          <w:color w:val="000000"/>
          <w:sz w:val="21"/>
          <w:szCs w:val="21"/>
        </w:rPr>
        <w:t xml:space="preserve">[2]"matplotlib.pyplot.scatter — Matplotlib 3.3.2 documentation", </w:t>
      </w:r>
      <w:r w:rsidRPr="00211D69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211D69">
        <w:rPr>
          <w:rStyle w:val="selectable"/>
          <w:color w:val="000000"/>
          <w:sz w:val="21"/>
          <w:szCs w:val="21"/>
        </w:rPr>
        <w:t>, 2020. [Online]. Available: https://matplotlib.org/3.3.2/api/_as_gen/matplotlib.pyplot.scatter.html. [Accessed: 22- Oct- 2020].</w:t>
      </w:r>
    </w:p>
    <w:p w14:paraId="4EE4EB09" w14:textId="3F19A2E5" w:rsidR="00D35A16" w:rsidRPr="00D33D8C" w:rsidRDefault="00D35A16" w:rsidP="00642598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558AF0E0" w14:textId="04FA244C" w:rsidR="00D35A16" w:rsidRPr="00D33D8C" w:rsidRDefault="00D35A16" w:rsidP="00642598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D33D8C">
        <w:rPr>
          <w:rStyle w:val="selectable"/>
          <w:color w:val="000000"/>
          <w:sz w:val="21"/>
          <w:szCs w:val="21"/>
        </w:rPr>
        <w:t xml:space="preserve">[3]"matplotlib.pyplot.axvline — Matplotlib 3.3.2 documentation", </w:t>
      </w:r>
      <w:r w:rsidRPr="00D33D8C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D33D8C">
        <w:rPr>
          <w:rStyle w:val="selectable"/>
          <w:color w:val="000000"/>
          <w:sz w:val="21"/>
          <w:szCs w:val="21"/>
        </w:rPr>
        <w:t>, 2020. [Online]. Available: https://matplotlib.org/3.3.2/api/_as_gen/matplotlib.pyplot.axvline.html. [Accessed: 22- Oct- 2020].</w:t>
      </w:r>
    </w:p>
    <w:p w14:paraId="0B4F3308" w14:textId="78656EF4" w:rsidR="00D35A16" w:rsidRPr="00D33D8C" w:rsidRDefault="00D35A16" w:rsidP="00642598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665E778E" w14:textId="6625675E" w:rsidR="00D35A16" w:rsidRPr="00D33D8C" w:rsidRDefault="00FB2EA1" w:rsidP="00642598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D33D8C">
        <w:rPr>
          <w:rStyle w:val="selectable"/>
          <w:color w:val="000000"/>
          <w:sz w:val="21"/>
          <w:szCs w:val="21"/>
        </w:rPr>
        <w:t xml:space="preserve">[4]"matplotlib.pyplot.axhline — Matplotlib 3.3.2 documentation", </w:t>
      </w:r>
      <w:r w:rsidRPr="00D33D8C">
        <w:rPr>
          <w:rStyle w:val="selectable"/>
          <w:i/>
          <w:iCs/>
          <w:color w:val="000000"/>
          <w:sz w:val="21"/>
          <w:szCs w:val="21"/>
        </w:rPr>
        <w:t>Matplotlib.org</w:t>
      </w:r>
      <w:r w:rsidRPr="00D33D8C">
        <w:rPr>
          <w:rStyle w:val="selectable"/>
          <w:color w:val="000000"/>
          <w:sz w:val="21"/>
          <w:szCs w:val="21"/>
        </w:rPr>
        <w:t>, 2020. [Online]. Available: https://matplotlib.org/3.3.2/api/_as_gen/matplotlib.pyplot.axhline.html. [Accessed: 22- Oct- 2020].</w:t>
      </w:r>
    </w:p>
    <w:p w14:paraId="43FB6DCB" w14:textId="1FAFED20" w:rsidR="00512C4E" w:rsidRPr="00D33D8C" w:rsidRDefault="00512C4E" w:rsidP="00642598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3B289913" w14:textId="08945223" w:rsidR="00512C4E" w:rsidRDefault="00512C4E" w:rsidP="00642598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D33D8C">
        <w:rPr>
          <w:rStyle w:val="selectable"/>
          <w:color w:val="000000"/>
          <w:sz w:val="21"/>
          <w:szCs w:val="21"/>
        </w:rPr>
        <w:t xml:space="preserve">[5]"numpy.meshgrid — NumPy v1.19 Manual", </w:t>
      </w:r>
      <w:r w:rsidRPr="00D33D8C">
        <w:rPr>
          <w:rStyle w:val="selectable"/>
          <w:i/>
          <w:iCs/>
          <w:color w:val="000000"/>
          <w:sz w:val="21"/>
          <w:szCs w:val="21"/>
        </w:rPr>
        <w:t>Numpy.org</w:t>
      </w:r>
      <w:r w:rsidRPr="00D33D8C">
        <w:rPr>
          <w:rStyle w:val="selectable"/>
          <w:color w:val="000000"/>
          <w:sz w:val="21"/>
          <w:szCs w:val="21"/>
        </w:rPr>
        <w:t>, 2020. [Online]. Available: https://numpy.org/doc/stable/reference/generated/numpy.meshgrid.html. [Accessed: 22- Oct- 2020].</w:t>
      </w:r>
    </w:p>
    <w:p w14:paraId="3D1FB958" w14:textId="05163A64" w:rsidR="004C6DE0" w:rsidRPr="004C6DE0" w:rsidRDefault="004C6DE0" w:rsidP="00642598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40CAC480" w14:textId="5C3DBDAC" w:rsidR="004C6DE0" w:rsidRDefault="004C6DE0" w:rsidP="00642598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4C6DE0">
        <w:rPr>
          <w:rStyle w:val="selectable"/>
          <w:color w:val="000000"/>
          <w:sz w:val="21"/>
          <w:szCs w:val="21"/>
        </w:rPr>
        <w:t>[6]"Vector and spaces | Linear algebra", 2020. [Online]. Available: https://www.khanacademy.org/math/linear-algebra/vectors-and-spaces/vectors/v/linear-algebra-parametric-representations-of-lines?modal=1. [Accessed: 23- Oct- 2020].</w:t>
      </w:r>
    </w:p>
    <w:p w14:paraId="47A24B32" w14:textId="77777777" w:rsidR="00642598" w:rsidRDefault="00642598" w:rsidP="00642598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4992C80C" w14:textId="7D2FBD4E" w:rsidR="00642598" w:rsidRPr="00642598" w:rsidRDefault="00642598" w:rsidP="00642598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642598">
        <w:rPr>
          <w:rStyle w:val="selectable"/>
          <w:color w:val="000000"/>
          <w:sz w:val="21"/>
          <w:szCs w:val="21"/>
        </w:rPr>
        <w:t xml:space="preserve">[7]"Calculus II - The 3-D Coordinate System", </w:t>
      </w:r>
      <w:r w:rsidRPr="00642598">
        <w:rPr>
          <w:rStyle w:val="selectable"/>
          <w:i/>
          <w:iCs/>
          <w:color w:val="000000"/>
          <w:sz w:val="21"/>
          <w:szCs w:val="21"/>
        </w:rPr>
        <w:t>Tutorial.math.lamar.edu</w:t>
      </w:r>
      <w:r w:rsidRPr="00642598">
        <w:rPr>
          <w:rStyle w:val="selectable"/>
          <w:color w:val="000000"/>
          <w:sz w:val="21"/>
          <w:szCs w:val="21"/>
        </w:rPr>
        <w:t>, 2020. [Online]. Available: https://tutorial.math.lamar.edu/classes/calcii/3dcoords.aspx. [Accessed: 25- Oct- 2020].</w:t>
      </w:r>
    </w:p>
    <w:p w14:paraId="40F83CF5" w14:textId="0E475787" w:rsidR="008D39D7" w:rsidRDefault="008D39D7" w:rsidP="00642598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61F58552" w14:textId="23088C3C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19F88D6D" w14:textId="6F5647D7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5C0EFA9D" w14:textId="45B14E73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3E1B5D75" w14:textId="3ADD1683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4EB58498" w14:textId="24AC8F5D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0B04BBF4" w14:textId="4FAB38F6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76B50D7B" w14:textId="1AD318E7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2F6F1B14" w14:textId="546E9AD7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32371C5F" w14:textId="0748426E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7A29283C" w14:textId="17F9816E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59E727B6" w14:textId="13EB474A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441A9103" w14:textId="4A3A0398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2EA8C073" w14:textId="1AEBDAA4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71DED545" w14:textId="531D02EB" w:rsidR="008D39D7" w:rsidRDefault="008D39D7" w:rsidP="00D33D8C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49123FA0" w14:textId="77777777" w:rsidR="008D39D7" w:rsidRDefault="008D39D7" w:rsidP="008D39D7">
      <w:pPr>
        <w:jc w:val="center"/>
        <w:rPr>
          <w:rStyle w:val="selectable"/>
          <w:b/>
          <w:bCs/>
          <w:color w:val="000000"/>
          <w:sz w:val="36"/>
          <w:szCs w:val="36"/>
        </w:rPr>
      </w:pPr>
      <w:r w:rsidRPr="0048231B">
        <w:rPr>
          <w:rStyle w:val="selectable"/>
          <w:b/>
          <w:bCs/>
          <w:color w:val="000000"/>
          <w:sz w:val="36"/>
          <w:szCs w:val="36"/>
        </w:rPr>
        <w:t>Appendix</w:t>
      </w:r>
    </w:p>
    <w:p w14:paraId="5C1FAEF2" w14:textId="3A3B245E" w:rsidR="008D39D7" w:rsidRPr="0048231B" w:rsidRDefault="008D39D7" w:rsidP="008D39D7">
      <w:pPr>
        <w:jc w:val="both"/>
      </w:pPr>
      <w:r>
        <w:rPr>
          <w:rStyle w:val="selectable"/>
          <w:b/>
          <w:bCs/>
          <w:color w:val="000000"/>
        </w:rPr>
        <w:tab/>
      </w:r>
      <w:r>
        <w:rPr>
          <w:rStyle w:val="selectable"/>
          <w:color w:val="000000"/>
        </w:rPr>
        <w:t xml:space="preserve">This is the GitHub Repository </w:t>
      </w:r>
      <w:r w:rsidR="00E322EE" w:rsidRPr="00E322EE">
        <w:rPr>
          <w:rStyle w:val="selectable"/>
          <w:color w:val="000000"/>
        </w:rPr>
        <w:t>https://github.com/RovilSurioJr/Laboratory-3</w:t>
      </w:r>
    </w:p>
    <w:p w14:paraId="1B05D03C" w14:textId="77777777" w:rsidR="008D39D7" w:rsidRPr="004C6DE0" w:rsidRDefault="008D39D7" w:rsidP="00D33D8C">
      <w:pPr>
        <w:contextualSpacing/>
        <w:jc w:val="both"/>
        <w:rPr>
          <w:sz w:val="21"/>
          <w:szCs w:val="21"/>
        </w:rPr>
      </w:pPr>
    </w:p>
    <w:sectPr w:rsidR="008D39D7" w:rsidRPr="004C6DE0" w:rsidSect="00244CCD">
      <w:footerReference w:type="default" r:id="rId19"/>
      <w:headerReference w:type="first" r:id="rId20"/>
      <w:footerReference w:type="first" r:id="rId21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259E24" w14:textId="77777777" w:rsidR="009F1B53" w:rsidRDefault="009F1B53" w:rsidP="00244CCD">
      <w:pPr>
        <w:spacing w:line="240" w:lineRule="auto"/>
      </w:pPr>
      <w:r>
        <w:separator/>
      </w:r>
    </w:p>
  </w:endnote>
  <w:endnote w:type="continuationSeparator" w:id="0">
    <w:p w14:paraId="75010FF0" w14:textId="77777777" w:rsidR="009F1B53" w:rsidRDefault="009F1B53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CFAE8C" w14:textId="77777777" w:rsidR="00244CCD" w:rsidRDefault="00244CCD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236CF7CD" wp14:editId="266B3825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7A55BC44" wp14:editId="46247693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C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67FCFD" w14:textId="77777777" w:rsidR="006A4D8E" w:rsidRDefault="009F1B53" w:rsidP="00633DD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EF3105" w14:textId="77777777" w:rsidR="00705119" w:rsidRDefault="00244C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D3D4F05" wp14:editId="640D59C4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2E5EEA6" wp14:editId="1A01165F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9F0151" w14:textId="77777777" w:rsidR="009F1B53" w:rsidRDefault="009F1B53" w:rsidP="00244CCD">
      <w:pPr>
        <w:spacing w:line="240" w:lineRule="auto"/>
      </w:pPr>
      <w:r>
        <w:separator/>
      </w:r>
    </w:p>
  </w:footnote>
  <w:footnote w:type="continuationSeparator" w:id="0">
    <w:p w14:paraId="4D254AAD" w14:textId="77777777" w:rsidR="009F1B53" w:rsidRDefault="009F1B53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705119" w:rsidRPr="006230BD" w14:paraId="1119884F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01A2686E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78F0F571" wp14:editId="4F04DD25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08A4C044" wp14:editId="3370B2CA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4E8CF3FD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10791B50" w14:textId="77777777" w:rsidR="00705119" w:rsidRPr="00244CCD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1B8EF3AD" w14:textId="77777777" w:rsidR="00705119" w:rsidRPr="006230BD" w:rsidRDefault="00244CCD" w:rsidP="00FE21E8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05EB259" wp14:editId="6BECCEDB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92F3360" wp14:editId="72D28FDC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sjAyMTMyMrM0NDJX0lEKTi0uzszPAymwqAUAVlcgmiwAAAA="/>
  </w:docVars>
  <w:rsids>
    <w:rsidRoot w:val="00361235"/>
    <w:rsid w:val="000050ED"/>
    <w:rsid w:val="00007CB7"/>
    <w:rsid w:val="00014D9D"/>
    <w:rsid w:val="0001501D"/>
    <w:rsid w:val="0001657B"/>
    <w:rsid w:val="00020D64"/>
    <w:rsid w:val="000221D3"/>
    <w:rsid w:val="000247A4"/>
    <w:rsid w:val="000264E0"/>
    <w:rsid w:val="00035B8B"/>
    <w:rsid w:val="000408C7"/>
    <w:rsid w:val="00043102"/>
    <w:rsid w:val="00050B7E"/>
    <w:rsid w:val="00051B83"/>
    <w:rsid w:val="000533F5"/>
    <w:rsid w:val="00061A84"/>
    <w:rsid w:val="00062F74"/>
    <w:rsid w:val="00067589"/>
    <w:rsid w:val="00070188"/>
    <w:rsid w:val="000709EE"/>
    <w:rsid w:val="000821D6"/>
    <w:rsid w:val="000838B6"/>
    <w:rsid w:val="00086A8F"/>
    <w:rsid w:val="00087A4F"/>
    <w:rsid w:val="00090E40"/>
    <w:rsid w:val="000914C0"/>
    <w:rsid w:val="00092EA6"/>
    <w:rsid w:val="000A2F93"/>
    <w:rsid w:val="000A366F"/>
    <w:rsid w:val="000A77F0"/>
    <w:rsid w:val="000B41E8"/>
    <w:rsid w:val="000C1926"/>
    <w:rsid w:val="000C21D2"/>
    <w:rsid w:val="000C6502"/>
    <w:rsid w:val="000C7BD0"/>
    <w:rsid w:val="000E1003"/>
    <w:rsid w:val="000E256B"/>
    <w:rsid w:val="000E4610"/>
    <w:rsid w:val="000E544D"/>
    <w:rsid w:val="000E67DD"/>
    <w:rsid w:val="000E6E77"/>
    <w:rsid w:val="000E7577"/>
    <w:rsid w:val="001015DE"/>
    <w:rsid w:val="00101D0F"/>
    <w:rsid w:val="001130C7"/>
    <w:rsid w:val="00115699"/>
    <w:rsid w:val="00116A1C"/>
    <w:rsid w:val="00122B02"/>
    <w:rsid w:val="00126D84"/>
    <w:rsid w:val="001326CA"/>
    <w:rsid w:val="001710E4"/>
    <w:rsid w:val="0017556D"/>
    <w:rsid w:val="00176C3C"/>
    <w:rsid w:val="0018666E"/>
    <w:rsid w:val="001927D0"/>
    <w:rsid w:val="0019339B"/>
    <w:rsid w:val="001961A6"/>
    <w:rsid w:val="00196F6D"/>
    <w:rsid w:val="001977C7"/>
    <w:rsid w:val="001A793F"/>
    <w:rsid w:val="001B2F7D"/>
    <w:rsid w:val="001B5F6B"/>
    <w:rsid w:val="001C227E"/>
    <w:rsid w:val="001D1568"/>
    <w:rsid w:val="001D5FF1"/>
    <w:rsid w:val="001E261A"/>
    <w:rsid w:val="001E4603"/>
    <w:rsid w:val="001E6B2D"/>
    <w:rsid w:val="001E723D"/>
    <w:rsid w:val="001F2940"/>
    <w:rsid w:val="001F2FE8"/>
    <w:rsid w:val="0020218E"/>
    <w:rsid w:val="002033C0"/>
    <w:rsid w:val="002037BC"/>
    <w:rsid w:val="0020441B"/>
    <w:rsid w:val="00205998"/>
    <w:rsid w:val="00211D69"/>
    <w:rsid w:val="0021623D"/>
    <w:rsid w:val="0021780C"/>
    <w:rsid w:val="00217CC2"/>
    <w:rsid w:val="0023092E"/>
    <w:rsid w:val="00230D1D"/>
    <w:rsid w:val="00234815"/>
    <w:rsid w:val="00235FC7"/>
    <w:rsid w:val="0023711C"/>
    <w:rsid w:val="00241ED5"/>
    <w:rsid w:val="00244CCD"/>
    <w:rsid w:val="0024709D"/>
    <w:rsid w:val="002475E0"/>
    <w:rsid w:val="00252ED4"/>
    <w:rsid w:val="002656CC"/>
    <w:rsid w:val="00273FAF"/>
    <w:rsid w:val="00274655"/>
    <w:rsid w:val="0027726A"/>
    <w:rsid w:val="00283E7C"/>
    <w:rsid w:val="00286C34"/>
    <w:rsid w:val="002909D6"/>
    <w:rsid w:val="00294AA4"/>
    <w:rsid w:val="002A14BC"/>
    <w:rsid w:val="002A78D0"/>
    <w:rsid w:val="002A7BE9"/>
    <w:rsid w:val="002B2A8B"/>
    <w:rsid w:val="002C010F"/>
    <w:rsid w:val="002C43C1"/>
    <w:rsid w:val="002C43E0"/>
    <w:rsid w:val="002C5924"/>
    <w:rsid w:val="002C5D10"/>
    <w:rsid w:val="002D0833"/>
    <w:rsid w:val="002D19C3"/>
    <w:rsid w:val="002D7575"/>
    <w:rsid w:val="002D7B32"/>
    <w:rsid w:val="002E34EB"/>
    <w:rsid w:val="002E620B"/>
    <w:rsid w:val="002E6C75"/>
    <w:rsid w:val="003006FA"/>
    <w:rsid w:val="003051CE"/>
    <w:rsid w:val="0031452B"/>
    <w:rsid w:val="00326037"/>
    <w:rsid w:val="00332549"/>
    <w:rsid w:val="003364FB"/>
    <w:rsid w:val="00337751"/>
    <w:rsid w:val="00357958"/>
    <w:rsid w:val="00361235"/>
    <w:rsid w:val="0036296A"/>
    <w:rsid w:val="00370DC7"/>
    <w:rsid w:val="00374207"/>
    <w:rsid w:val="00385E8D"/>
    <w:rsid w:val="00393B97"/>
    <w:rsid w:val="00395874"/>
    <w:rsid w:val="003B3F35"/>
    <w:rsid w:val="003B4092"/>
    <w:rsid w:val="003B4495"/>
    <w:rsid w:val="003B4D22"/>
    <w:rsid w:val="003B4E28"/>
    <w:rsid w:val="003B52B1"/>
    <w:rsid w:val="003C0EED"/>
    <w:rsid w:val="003C33EE"/>
    <w:rsid w:val="003C5DDB"/>
    <w:rsid w:val="003C6BBF"/>
    <w:rsid w:val="003D7747"/>
    <w:rsid w:val="003E677E"/>
    <w:rsid w:val="003F5EBD"/>
    <w:rsid w:val="00401301"/>
    <w:rsid w:val="004038E2"/>
    <w:rsid w:val="004041BE"/>
    <w:rsid w:val="00405F69"/>
    <w:rsid w:val="004063A3"/>
    <w:rsid w:val="00407868"/>
    <w:rsid w:val="00414C81"/>
    <w:rsid w:val="00421D78"/>
    <w:rsid w:val="00426962"/>
    <w:rsid w:val="0043338E"/>
    <w:rsid w:val="004362A6"/>
    <w:rsid w:val="00437B03"/>
    <w:rsid w:val="00440A85"/>
    <w:rsid w:val="004411D4"/>
    <w:rsid w:val="00444581"/>
    <w:rsid w:val="00446167"/>
    <w:rsid w:val="004563DE"/>
    <w:rsid w:val="004647E2"/>
    <w:rsid w:val="00465B77"/>
    <w:rsid w:val="00472E6D"/>
    <w:rsid w:val="0047451C"/>
    <w:rsid w:val="00474984"/>
    <w:rsid w:val="00480136"/>
    <w:rsid w:val="00480B48"/>
    <w:rsid w:val="0048389C"/>
    <w:rsid w:val="00487311"/>
    <w:rsid w:val="00496134"/>
    <w:rsid w:val="004A7685"/>
    <w:rsid w:val="004B40EE"/>
    <w:rsid w:val="004B5A57"/>
    <w:rsid w:val="004C279C"/>
    <w:rsid w:val="004C3809"/>
    <w:rsid w:val="004C3CF4"/>
    <w:rsid w:val="004C4FD7"/>
    <w:rsid w:val="004C6DE0"/>
    <w:rsid w:val="004D5DCD"/>
    <w:rsid w:val="004E2B36"/>
    <w:rsid w:val="004E2C75"/>
    <w:rsid w:val="004F49DA"/>
    <w:rsid w:val="004F756A"/>
    <w:rsid w:val="005019D3"/>
    <w:rsid w:val="00512C4E"/>
    <w:rsid w:val="0051441F"/>
    <w:rsid w:val="00515F35"/>
    <w:rsid w:val="00522B3B"/>
    <w:rsid w:val="00525086"/>
    <w:rsid w:val="005312AB"/>
    <w:rsid w:val="00532B2C"/>
    <w:rsid w:val="00535967"/>
    <w:rsid w:val="00560720"/>
    <w:rsid w:val="0056150F"/>
    <w:rsid w:val="00562900"/>
    <w:rsid w:val="00563A89"/>
    <w:rsid w:val="00563C2D"/>
    <w:rsid w:val="00563EB8"/>
    <w:rsid w:val="00564B76"/>
    <w:rsid w:val="00567ADB"/>
    <w:rsid w:val="00580A2E"/>
    <w:rsid w:val="005849A2"/>
    <w:rsid w:val="005860CF"/>
    <w:rsid w:val="0058710E"/>
    <w:rsid w:val="005877EA"/>
    <w:rsid w:val="00591121"/>
    <w:rsid w:val="005A5F17"/>
    <w:rsid w:val="005B0AE6"/>
    <w:rsid w:val="005B47B5"/>
    <w:rsid w:val="005C63E6"/>
    <w:rsid w:val="005D3047"/>
    <w:rsid w:val="005E5706"/>
    <w:rsid w:val="005E5E5C"/>
    <w:rsid w:val="005F4E23"/>
    <w:rsid w:val="00614614"/>
    <w:rsid w:val="006147C5"/>
    <w:rsid w:val="00615A1E"/>
    <w:rsid w:val="006229BA"/>
    <w:rsid w:val="0062476B"/>
    <w:rsid w:val="006316E3"/>
    <w:rsid w:val="00641E13"/>
    <w:rsid w:val="00642598"/>
    <w:rsid w:val="00644FF5"/>
    <w:rsid w:val="00654288"/>
    <w:rsid w:val="006621D8"/>
    <w:rsid w:val="0067170B"/>
    <w:rsid w:val="0068671F"/>
    <w:rsid w:val="006868A0"/>
    <w:rsid w:val="00694AC0"/>
    <w:rsid w:val="00696BE2"/>
    <w:rsid w:val="00696D77"/>
    <w:rsid w:val="006A3684"/>
    <w:rsid w:val="006A3E89"/>
    <w:rsid w:val="006B0977"/>
    <w:rsid w:val="006B250A"/>
    <w:rsid w:val="006B4EFD"/>
    <w:rsid w:val="006C0DFF"/>
    <w:rsid w:val="006C7D35"/>
    <w:rsid w:val="006D0970"/>
    <w:rsid w:val="006D0973"/>
    <w:rsid w:val="006D3CF1"/>
    <w:rsid w:val="006D7619"/>
    <w:rsid w:val="006E13B6"/>
    <w:rsid w:val="006E3581"/>
    <w:rsid w:val="007042E0"/>
    <w:rsid w:val="007042E4"/>
    <w:rsid w:val="00707267"/>
    <w:rsid w:val="007117A4"/>
    <w:rsid w:val="00711F42"/>
    <w:rsid w:val="007227CE"/>
    <w:rsid w:val="00722A0E"/>
    <w:rsid w:val="00742850"/>
    <w:rsid w:val="00742EAB"/>
    <w:rsid w:val="00744C23"/>
    <w:rsid w:val="00751A3D"/>
    <w:rsid w:val="0075400A"/>
    <w:rsid w:val="00764A68"/>
    <w:rsid w:val="00764EC1"/>
    <w:rsid w:val="00767654"/>
    <w:rsid w:val="00771816"/>
    <w:rsid w:val="0077530A"/>
    <w:rsid w:val="00775BEA"/>
    <w:rsid w:val="00777225"/>
    <w:rsid w:val="00777647"/>
    <w:rsid w:val="007808D6"/>
    <w:rsid w:val="00781513"/>
    <w:rsid w:val="00792F95"/>
    <w:rsid w:val="007A11B0"/>
    <w:rsid w:val="007A6994"/>
    <w:rsid w:val="007B318A"/>
    <w:rsid w:val="007B3A12"/>
    <w:rsid w:val="007C285C"/>
    <w:rsid w:val="007C4217"/>
    <w:rsid w:val="007C5F7B"/>
    <w:rsid w:val="007E3B11"/>
    <w:rsid w:val="007E517F"/>
    <w:rsid w:val="007F1F8B"/>
    <w:rsid w:val="007F425F"/>
    <w:rsid w:val="0080089F"/>
    <w:rsid w:val="00802B2F"/>
    <w:rsid w:val="00813612"/>
    <w:rsid w:val="00815284"/>
    <w:rsid w:val="00815ECE"/>
    <w:rsid w:val="0081700B"/>
    <w:rsid w:val="00817383"/>
    <w:rsid w:val="0082184F"/>
    <w:rsid w:val="00843376"/>
    <w:rsid w:val="00856B50"/>
    <w:rsid w:val="008579A9"/>
    <w:rsid w:val="00864705"/>
    <w:rsid w:val="00866831"/>
    <w:rsid w:val="008732AC"/>
    <w:rsid w:val="008748A4"/>
    <w:rsid w:val="00887327"/>
    <w:rsid w:val="00890B09"/>
    <w:rsid w:val="0089185E"/>
    <w:rsid w:val="00893EB0"/>
    <w:rsid w:val="008A1963"/>
    <w:rsid w:val="008B318E"/>
    <w:rsid w:val="008B3BA4"/>
    <w:rsid w:val="008B5591"/>
    <w:rsid w:val="008B6EDC"/>
    <w:rsid w:val="008B7F92"/>
    <w:rsid w:val="008C3DC8"/>
    <w:rsid w:val="008D2400"/>
    <w:rsid w:val="008D39D7"/>
    <w:rsid w:val="008D5199"/>
    <w:rsid w:val="008E439F"/>
    <w:rsid w:val="008E488F"/>
    <w:rsid w:val="008F0442"/>
    <w:rsid w:val="008F22AA"/>
    <w:rsid w:val="008F4FA1"/>
    <w:rsid w:val="008F6A96"/>
    <w:rsid w:val="009060B4"/>
    <w:rsid w:val="009134C9"/>
    <w:rsid w:val="009222B2"/>
    <w:rsid w:val="009349FE"/>
    <w:rsid w:val="00934A6E"/>
    <w:rsid w:val="009432BE"/>
    <w:rsid w:val="00950139"/>
    <w:rsid w:val="009607F9"/>
    <w:rsid w:val="00960DAB"/>
    <w:rsid w:val="00962CB1"/>
    <w:rsid w:val="009640E1"/>
    <w:rsid w:val="009679BF"/>
    <w:rsid w:val="00974AEA"/>
    <w:rsid w:val="00987692"/>
    <w:rsid w:val="00987BBD"/>
    <w:rsid w:val="00995664"/>
    <w:rsid w:val="00996A04"/>
    <w:rsid w:val="00997132"/>
    <w:rsid w:val="009A3743"/>
    <w:rsid w:val="009A4BE3"/>
    <w:rsid w:val="009A5830"/>
    <w:rsid w:val="009B2645"/>
    <w:rsid w:val="009B3F69"/>
    <w:rsid w:val="009B5CE1"/>
    <w:rsid w:val="009B63A6"/>
    <w:rsid w:val="009B7F4B"/>
    <w:rsid w:val="009C57EB"/>
    <w:rsid w:val="009C7FF2"/>
    <w:rsid w:val="009D0AA4"/>
    <w:rsid w:val="009D1250"/>
    <w:rsid w:val="009D3012"/>
    <w:rsid w:val="009D6FA3"/>
    <w:rsid w:val="009E7905"/>
    <w:rsid w:val="009F0833"/>
    <w:rsid w:val="009F1B53"/>
    <w:rsid w:val="009F3256"/>
    <w:rsid w:val="009F46DE"/>
    <w:rsid w:val="00A04F99"/>
    <w:rsid w:val="00A06F94"/>
    <w:rsid w:val="00A07CE4"/>
    <w:rsid w:val="00A308D4"/>
    <w:rsid w:val="00A3167E"/>
    <w:rsid w:val="00A32B0A"/>
    <w:rsid w:val="00A373D1"/>
    <w:rsid w:val="00A40100"/>
    <w:rsid w:val="00A46CD9"/>
    <w:rsid w:val="00A5584A"/>
    <w:rsid w:val="00A5717B"/>
    <w:rsid w:val="00A6030E"/>
    <w:rsid w:val="00A62375"/>
    <w:rsid w:val="00A760B4"/>
    <w:rsid w:val="00A80645"/>
    <w:rsid w:val="00A82543"/>
    <w:rsid w:val="00A8449B"/>
    <w:rsid w:val="00A84611"/>
    <w:rsid w:val="00A87B1F"/>
    <w:rsid w:val="00A9507D"/>
    <w:rsid w:val="00A96FAB"/>
    <w:rsid w:val="00A9757F"/>
    <w:rsid w:val="00AA372A"/>
    <w:rsid w:val="00AB0760"/>
    <w:rsid w:val="00AB07A7"/>
    <w:rsid w:val="00AB2F6C"/>
    <w:rsid w:val="00AC75B8"/>
    <w:rsid w:val="00AD1441"/>
    <w:rsid w:val="00AD404F"/>
    <w:rsid w:val="00AE2EAB"/>
    <w:rsid w:val="00AE3C9D"/>
    <w:rsid w:val="00AF1D52"/>
    <w:rsid w:val="00AF38A3"/>
    <w:rsid w:val="00AF42E3"/>
    <w:rsid w:val="00AF5B95"/>
    <w:rsid w:val="00AF776D"/>
    <w:rsid w:val="00B01DB5"/>
    <w:rsid w:val="00B06BA1"/>
    <w:rsid w:val="00B22E4E"/>
    <w:rsid w:val="00B249F0"/>
    <w:rsid w:val="00B36052"/>
    <w:rsid w:val="00B50EBC"/>
    <w:rsid w:val="00B52EFC"/>
    <w:rsid w:val="00B60906"/>
    <w:rsid w:val="00B62A50"/>
    <w:rsid w:val="00B649E8"/>
    <w:rsid w:val="00B66327"/>
    <w:rsid w:val="00B66FB9"/>
    <w:rsid w:val="00B671A2"/>
    <w:rsid w:val="00B67A0A"/>
    <w:rsid w:val="00B7153D"/>
    <w:rsid w:val="00B746C4"/>
    <w:rsid w:val="00B76567"/>
    <w:rsid w:val="00B846AA"/>
    <w:rsid w:val="00BA7848"/>
    <w:rsid w:val="00BB42C8"/>
    <w:rsid w:val="00BB6E5C"/>
    <w:rsid w:val="00BC09C8"/>
    <w:rsid w:val="00BC597B"/>
    <w:rsid w:val="00BC5C9A"/>
    <w:rsid w:val="00BC5E27"/>
    <w:rsid w:val="00BD1FAB"/>
    <w:rsid w:val="00BD5289"/>
    <w:rsid w:val="00C00477"/>
    <w:rsid w:val="00C21DC2"/>
    <w:rsid w:val="00C3412E"/>
    <w:rsid w:val="00C5633E"/>
    <w:rsid w:val="00C5649B"/>
    <w:rsid w:val="00C702D8"/>
    <w:rsid w:val="00C70F2E"/>
    <w:rsid w:val="00C72979"/>
    <w:rsid w:val="00C7619A"/>
    <w:rsid w:val="00C80229"/>
    <w:rsid w:val="00C81FF3"/>
    <w:rsid w:val="00C821B6"/>
    <w:rsid w:val="00C85F6A"/>
    <w:rsid w:val="00CA1092"/>
    <w:rsid w:val="00CA21C7"/>
    <w:rsid w:val="00CA54F8"/>
    <w:rsid w:val="00CA6972"/>
    <w:rsid w:val="00CA73D5"/>
    <w:rsid w:val="00CD3098"/>
    <w:rsid w:val="00CD574B"/>
    <w:rsid w:val="00CE016F"/>
    <w:rsid w:val="00CE6497"/>
    <w:rsid w:val="00CF53A9"/>
    <w:rsid w:val="00CF60C2"/>
    <w:rsid w:val="00D01CEE"/>
    <w:rsid w:val="00D02203"/>
    <w:rsid w:val="00D023D2"/>
    <w:rsid w:val="00D102A9"/>
    <w:rsid w:val="00D16DEE"/>
    <w:rsid w:val="00D33D8C"/>
    <w:rsid w:val="00D35A16"/>
    <w:rsid w:val="00D44FEC"/>
    <w:rsid w:val="00D45734"/>
    <w:rsid w:val="00D45D62"/>
    <w:rsid w:val="00D51A8F"/>
    <w:rsid w:val="00D53B1E"/>
    <w:rsid w:val="00D7068E"/>
    <w:rsid w:val="00D72584"/>
    <w:rsid w:val="00D74FD3"/>
    <w:rsid w:val="00D918A7"/>
    <w:rsid w:val="00D92DFC"/>
    <w:rsid w:val="00DA29CA"/>
    <w:rsid w:val="00DA3593"/>
    <w:rsid w:val="00DA371A"/>
    <w:rsid w:val="00DA6700"/>
    <w:rsid w:val="00DB1B26"/>
    <w:rsid w:val="00DB5297"/>
    <w:rsid w:val="00DC019F"/>
    <w:rsid w:val="00DC3F4E"/>
    <w:rsid w:val="00DC4197"/>
    <w:rsid w:val="00DC4AC2"/>
    <w:rsid w:val="00DC4BEA"/>
    <w:rsid w:val="00DD542F"/>
    <w:rsid w:val="00DE20B1"/>
    <w:rsid w:val="00DE53D5"/>
    <w:rsid w:val="00DF0F52"/>
    <w:rsid w:val="00DF3979"/>
    <w:rsid w:val="00E01F78"/>
    <w:rsid w:val="00E02501"/>
    <w:rsid w:val="00E11183"/>
    <w:rsid w:val="00E322EE"/>
    <w:rsid w:val="00E403C4"/>
    <w:rsid w:val="00E41EDA"/>
    <w:rsid w:val="00E4648C"/>
    <w:rsid w:val="00E47348"/>
    <w:rsid w:val="00E4781D"/>
    <w:rsid w:val="00E5204A"/>
    <w:rsid w:val="00E62F12"/>
    <w:rsid w:val="00E76838"/>
    <w:rsid w:val="00E85087"/>
    <w:rsid w:val="00E95447"/>
    <w:rsid w:val="00E95996"/>
    <w:rsid w:val="00E97B1F"/>
    <w:rsid w:val="00EA5633"/>
    <w:rsid w:val="00EB26DC"/>
    <w:rsid w:val="00EC5A2A"/>
    <w:rsid w:val="00ED2722"/>
    <w:rsid w:val="00ED5E65"/>
    <w:rsid w:val="00EE290D"/>
    <w:rsid w:val="00EF13B6"/>
    <w:rsid w:val="00EF5EA3"/>
    <w:rsid w:val="00EF7470"/>
    <w:rsid w:val="00F12F99"/>
    <w:rsid w:val="00F1544E"/>
    <w:rsid w:val="00F23885"/>
    <w:rsid w:val="00F2729C"/>
    <w:rsid w:val="00F32CDD"/>
    <w:rsid w:val="00F32EE9"/>
    <w:rsid w:val="00F468CB"/>
    <w:rsid w:val="00F473DC"/>
    <w:rsid w:val="00F558C8"/>
    <w:rsid w:val="00F66607"/>
    <w:rsid w:val="00F803CF"/>
    <w:rsid w:val="00F80D29"/>
    <w:rsid w:val="00F851DC"/>
    <w:rsid w:val="00F85607"/>
    <w:rsid w:val="00F92AC8"/>
    <w:rsid w:val="00F94EDB"/>
    <w:rsid w:val="00F964AC"/>
    <w:rsid w:val="00FA19DB"/>
    <w:rsid w:val="00FA3150"/>
    <w:rsid w:val="00FA3B7A"/>
    <w:rsid w:val="00FA3FA5"/>
    <w:rsid w:val="00FA56D4"/>
    <w:rsid w:val="00FB2EA1"/>
    <w:rsid w:val="00FC1AF2"/>
    <w:rsid w:val="00FD2994"/>
    <w:rsid w:val="00FE1326"/>
    <w:rsid w:val="00FE6A22"/>
    <w:rsid w:val="00FF0C96"/>
    <w:rsid w:val="00FF5505"/>
    <w:rsid w:val="00FF7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FB4AD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5A5F17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customStyle="1" w:styleId="selectable">
    <w:name w:val="selectable"/>
    <w:basedOn w:val="DefaultParagraphFont"/>
    <w:rsid w:val="007042E4"/>
  </w:style>
  <w:style w:type="character" w:styleId="PlaceholderText">
    <w:name w:val="Placeholder Text"/>
    <w:basedOn w:val="DefaultParagraphFont"/>
    <w:uiPriority w:val="99"/>
    <w:semiHidden/>
    <w:rsid w:val="00644FF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9D6F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F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9</TotalTime>
  <Pages>14</Pages>
  <Words>1623</Words>
  <Characters>925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Rovil Surio Jr</cp:lastModifiedBy>
  <cp:revision>465</cp:revision>
  <cp:lastPrinted>2020-10-25T08:12:00Z</cp:lastPrinted>
  <dcterms:created xsi:type="dcterms:W3CDTF">2020-08-16T01:52:00Z</dcterms:created>
  <dcterms:modified xsi:type="dcterms:W3CDTF">2020-12-16T02:33:00Z</dcterms:modified>
</cp:coreProperties>
</file>